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71CC0B" w14:textId="77777777"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CALENDAR OF ASSIGNMENTS</w:t>
      </w:r>
    </w:p>
    <w:p w14:paraId="06ADC08E" w14:textId="62F3759D"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B</w:t>
      </w:r>
      <w:r w:rsidR="00CC273C">
        <w:rPr>
          <w:rFonts w:cs="Calibri"/>
          <w:b/>
          <w:sz w:val="28"/>
        </w:rPr>
        <w:t>US</w:t>
      </w:r>
      <w:r w:rsidRPr="005E6973">
        <w:rPr>
          <w:rFonts w:cs="Calibri"/>
          <w:b/>
          <w:sz w:val="28"/>
        </w:rPr>
        <w:t xml:space="preserve">302: </w:t>
      </w:r>
      <w:r w:rsidR="003E735D">
        <w:rPr>
          <w:rFonts w:cs="Calibri"/>
          <w:b/>
          <w:sz w:val="28"/>
        </w:rPr>
        <w:t>Fall</w:t>
      </w:r>
      <w:r w:rsidR="00911EFC">
        <w:rPr>
          <w:rFonts w:cs="Calibri"/>
          <w:b/>
          <w:sz w:val="28"/>
        </w:rPr>
        <w:t xml:space="preserve"> 20</w:t>
      </w:r>
      <w:r w:rsidR="00001ED1">
        <w:rPr>
          <w:rFonts w:cs="Calibri"/>
          <w:b/>
          <w:sz w:val="28"/>
        </w:rPr>
        <w:t>20</w:t>
      </w:r>
    </w:p>
    <w:p w14:paraId="52C0B31E" w14:textId="3DAE10DA" w:rsidR="00FA737C" w:rsidRPr="005E6973" w:rsidRDefault="00FA737C" w:rsidP="00A73501">
      <w:pPr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Calendar for classes meeting</w:t>
      </w:r>
      <w:r w:rsidR="00DF2EBF">
        <w:rPr>
          <w:rFonts w:cs="Calibri"/>
          <w:b/>
          <w:sz w:val="28"/>
        </w:rPr>
        <w:t xml:space="preserve"> on </w:t>
      </w:r>
      <w:r w:rsidR="00D179A5">
        <w:rPr>
          <w:rFonts w:cs="Calibri"/>
          <w:b/>
          <w:sz w:val="28"/>
        </w:rPr>
        <w:t>Monday</w:t>
      </w:r>
      <w:r w:rsidR="00DF2EBF">
        <w:rPr>
          <w:rFonts w:cs="Calibri"/>
          <w:b/>
          <w:sz w:val="28"/>
        </w:rPr>
        <w:t>s</w:t>
      </w:r>
      <w:r w:rsidR="00A823D9">
        <w:rPr>
          <w:rFonts w:cs="Calibri"/>
          <w:b/>
          <w:sz w:val="28"/>
        </w:rPr>
        <w:t xml:space="preserve"> - 13</w:t>
      </w:r>
      <w:r w:rsidR="00D179A5">
        <w:rPr>
          <w:rFonts w:cs="Calibri"/>
          <w:b/>
          <w:sz w:val="28"/>
        </w:rPr>
        <w:t>699</w:t>
      </w:r>
    </w:p>
    <w:tbl>
      <w:tblPr>
        <w:tblW w:w="14760" w:type="dxa"/>
        <w:tblInd w:w="-792" w:type="dxa"/>
        <w:tblLayout w:type="fixed"/>
        <w:tblLook w:val="00A0" w:firstRow="1" w:lastRow="0" w:firstColumn="1" w:lastColumn="0" w:noHBand="0" w:noVBand="0"/>
      </w:tblPr>
      <w:tblGrid>
        <w:gridCol w:w="996"/>
        <w:gridCol w:w="1007"/>
        <w:gridCol w:w="1957"/>
        <w:gridCol w:w="3859"/>
        <w:gridCol w:w="6941"/>
      </w:tblGrid>
      <w:tr w:rsidR="00FA737C" w:rsidRPr="005E6973" w14:paraId="515ABC6F" w14:textId="77777777" w:rsidTr="00A823D9">
        <w:trPr>
          <w:cantSplit/>
          <w:trHeight w:val="375"/>
          <w:tblHeader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</w:tcPr>
          <w:p w14:paraId="45A47431" w14:textId="77777777" w:rsidR="00FA737C" w:rsidRPr="005E6973" w:rsidRDefault="00FA737C" w:rsidP="00B06401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Week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510A6406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Date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1"/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16AC2D6C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Topic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665749A5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Agenda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3DB12EBC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Reading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2"/>
            </w:r>
            <w:r w:rsidRPr="005E6973">
              <w:rPr>
                <w:rFonts w:cs="Calibri"/>
                <w:b/>
                <w:color w:val="000000"/>
                <w:sz w:val="28"/>
              </w:rPr>
              <w:t xml:space="preserve"> &amp; Homework Due</w:t>
            </w:r>
          </w:p>
        </w:tc>
      </w:tr>
      <w:tr w:rsidR="00FA737C" w:rsidRPr="005E6973" w14:paraId="3DB4B628" w14:textId="77777777" w:rsidTr="00A823D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DBDF" w14:textId="77777777" w:rsidR="00FA737C" w:rsidRPr="005E6973" w:rsidRDefault="00FA737C" w:rsidP="004F3F1D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1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2EC2EA" w14:textId="1DC71550" w:rsidR="00FA737C" w:rsidRPr="005E6973" w:rsidRDefault="003E735D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D179A5">
              <w:rPr>
                <w:rFonts w:cs="Calibri"/>
                <w:color w:val="000000"/>
              </w:rPr>
              <w:t>4</w:t>
            </w:r>
            <w:r>
              <w:rPr>
                <w:rFonts w:cs="Calibri"/>
                <w:color w:val="000000"/>
              </w:rPr>
              <w:t>-Aug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F88119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urse Introduction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7D59C0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:</w:t>
            </w:r>
          </w:p>
          <w:p w14:paraId="34E8E109" w14:textId="77777777" w:rsidR="00DF2EBF" w:rsidRDefault="00DF2EBF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troduction</w:t>
            </w:r>
          </w:p>
          <w:p w14:paraId="650DD848" w14:textId="77777777" w:rsidR="00DF2EBF" w:rsidRDefault="00DF2EBF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ministrative</w:t>
            </w:r>
          </w:p>
          <w:p w14:paraId="5F2F1CF8" w14:textId="77777777" w:rsidR="00FA737C" w:rsidRPr="00DF2EBF" w:rsidRDefault="00FA737C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DF2EBF">
              <w:rPr>
                <w:rFonts w:ascii="Calibri" w:hAnsi="Calibri" w:cs="Calibri"/>
                <w:sz w:val="20"/>
                <w:szCs w:val="20"/>
              </w:rPr>
              <w:t>PPT slides</w:t>
            </w:r>
            <w:r w:rsidR="00DF2EBF">
              <w:rPr>
                <w:rFonts w:ascii="Calibri" w:hAnsi="Calibri" w:cs="Calibri"/>
                <w:sz w:val="20"/>
                <w:szCs w:val="20"/>
              </w:rPr>
              <w:t>: “Welcome to BUS 302”</w:t>
            </w:r>
          </w:p>
          <w:p w14:paraId="2D7735A1" w14:textId="77777777" w:rsidR="00DF2EBF" w:rsidRDefault="00DF2EBF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xplore website</w:t>
            </w:r>
          </w:p>
          <w:p w14:paraId="51512BAB" w14:textId="77777777" w:rsidR="00DF2EBF" w:rsidRPr="00DF2EBF" w:rsidRDefault="00DF2EBF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urse Overview </w:t>
            </w:r>
          </w:p>
          <w:p w14:paraId="32051238" w14:textId="77777777" w:rsidR="00FA737C" w:rsidRPr="005E6973" w:rsidRDefault="00FA737C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Ice Breaker (60 min.) 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98B2AF" w14:textId="77777777" w:rsidR="00DF2EBF" w:rsidRPr="005E6973" w:rsidRDefault="00DF2EBF" w:rsidP="00DF2EBF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080B89DE" w14:textId="77777777" w:rsidR="00FA737C" w:rsidRPr="005E6973" w:rsidRDefault="00DF2EBF" w:rsidP="00DF2EBF">
            <w:pPr>
              <w:pStyle w:val="Default"/>
              <w:numPr>
                <w:ilvl w:val="0"/>
                <w:numId w:val="29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mpleted Team Assignment form</w:t>
            </w:r>
          </w:p>
        </w:tc>
      </w:tr>
      <w:tr w:rsidR="00FA737C" w:rsidRPr="005E6973" w14:paraId="605EAABB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C3D7C" w14:textId="13470B92" w:rsidR="00FA737C" w:rsidRPr="005E6973" w:rsidRDefault="00001ED1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3F71C0" w14:textId="6A3AE6D5" w:rsidR="00FA737C" w:rsidRPr="005E6973" w:rsidRDefault="00D179A5" w:rsidP="00E22BE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31</w:t>
            </w:r>
            <w:r w:rsidR="00A823D9">
              <w:rPr>
                <w:rFonts w:cs="Calibri"/>
                <w:color w:val="000000"/>
              </w:rPr>
              <w:t>-</w:t>
            </w:r>
            <w:r w:rsidR="00001ED1">
              <w:rPr>
                <w:rFonts w:cs="Calibri"/>
                <w:color w:val="000000"/>
              </w:rPr>
              <w:t>Aug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FB92F6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Process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41DAC3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E7213D3" w14:textId="77777777"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s Formed/Assigned Seats </w:t>
            </w:r>
          </w:p>
          <w:p w14:paraId="396F6D34" w14:textId="77777777"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Jung Typology (Myers Briggs) (20 min.) </w:t>
            </w:r>
          </w:p>
          <w:p w14:paraId="02BD3EC8" w14:textId="77777777"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Types and Teams” </w:t>
            </w:r>
          </w:p>
          <w:p w14:paraId="311E3ECC" w14:textId="77777777"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Building Effective Teams: Sister Act Video Clip</w:t>
            </w:r>
            <w:r w:rsidR="00115548">
              <w:rPr>
                <w:rFonts w:ascii="Calibri" w:hAnsi="Calibri" w:cs="Calibri"/>
                <w:sz w:val="20"/>
                <w:szCs w:val="20"/>
              </w:rPr>
              <w:t xml:space="preserve"> -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Debrief (25 min.) </w:t>
            </w:r>
          </w:p>
          <w:p w14:paraId="705BDE2B" w14:textId="77777777"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Process Rules (10 min.) </w:t>
            </w:r>
          </w:p>
          <w:p w14:paraId="0F670219" w14:textId="77777777"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Building Effective Teams” </w:t>
            </w:r>
          </w:p>
          <w:p w14:paraId="7DC830E6" w14:textId="77777777" w:rsidR="00FA737C" w:rsidRPr="005E6973" w:rsidRDefault="00FA737C" w:rsidP="005025DE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– explained &amp; grading criteria reviewed (25 min.) </w:t>
            </w:r>
          </w:p>
          <w:p w14:paraId="0408F420" w14:textId="77777777" w:rsidR="00FA737C" w:rsidRPr="005E6973" w:rsidRDefault="002F7EAB" w:rsidP="00986ADA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llege Options Infomercial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assigned &amp; explained (20 min.) 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8A19CF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5B0CFE27" w14:textId="77777777" w:rsidR="00FA737C" w:rsidRPr="005E6973" w:rsidRDefault="00FA737C" w:rsidP="00E16182">
            <w:pPr>
              <w:pStyle w:val="Default"/>
              <w:numPr>
                <w:ilvl w:val="0"/>
                <w:numId w:val="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d:</w:t>
            </w:r>
          </w:p>
          <w:p w14:paraId="1C7F03D9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Humanmetrics-Jung Typology Test @ http://www.humanmetrics.com/cgi-win/JTypes2.asp </w:t>
            </w:r>
          </w:p>
          <w:p w14:paraId="4FC361F7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S 302 Team Assignment Form –CP p. 8 </w:t>
            </w:r>
          </w:p>
          <w:p w14:paraId="15921B2C" w14:textId="7FFAFAF4" w:rsidR="00FA737C" w:rsidRPr="005E6973" w:rsidRDefault="000120F3" w:rsidP="00E16182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Course Pack or </w:t>
            </w:r>
            <w:r w:rsidR="00CC66AB">
              <w:rPr>
                <w:rFonts w:ascii="Calibri" w:hAnsi="Calibri" w:cs="Calibri"/>
                <w:b/>
                <w:sz w:val="20"/>
                <w:szCs w:val="20"/>
              </w:rPr>
              <w:t xml:space="preserve">BUS302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online resource</w:t>
            </w:r>
            <w:r w:rsidR="00FA737C"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212923AE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ilding Effective Teams - CP pp. 9-12 </w:t>
            </w:r>
          </w:p>
          <w:p w14:paraId="424A82A2" w14:textId="77777777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ypes and Teams – CP pp. 13-16 </w:t>
            </w:r>
          </w:p>
          <w:p w14:paraId="3F825213" w14:textId="34D915DC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1 – Team Trust Building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</w:p>
          <w:p w14:paraId="059378D9" w14:textId="17020A62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1 – Team Trust Building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58FDD6D" w14:textId="1B7A9FE4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2 - Rules of Behavior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B2E41BC" w14:textId="4AD32809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2 - Rules of Behavior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389CD0C5" w14:textId="77777777" w:rsidR="00FA737C" w:rsidRPr="005E6973" w:rsidRDefault="00FA737C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s / Mixers – CP pp. 23-28</w:t>
            </w:r>
          </w:p>
          <w:p w14:paraId="7301D8A0" w14:textId="77777777" w:rsidR="00FA737C" w:rsidRPr="005E6973" w:rsidRDefault="00FA10DB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2F7EAB">
              <w:rPr>
                <w:rFonts w:ascii="Calibri" w:hAnsi="Calibri" w:cs="Calibri"/>
                <w:sz w:val="20"/>
                <w:szCs w:val="20"/>
              </w:rPr>
              <w:t>College Options Infomercial</w:t>
            </w:r>
          </w:p>
          <w:p w14:paraId="28E061C5" w14:textId="77777777" w:rsidR="00FA737C" w:rsidRPr="005E6973" w:rsidRDefault="00FA737C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Bus. 302 Career Options in Business</w:t>
            </w:r>
          </w:p>
          <w:p w14:paraId="0AFED395" w14:textId="77777777" w:rsidR="00FA737C" w:rsidRDefault="00FA10DB" w:rsidP="004F3F1D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0015D7">
              <w:rPr>
                <w:rFonts w:ascii="Calibri" w:hAnsi="Calibri" w:cs="Calibri"/>
                <w:sz w:val="20"/>
                <w:szCs w:val="20"/>
              </w:rPr>
              <w:t>College Options Infomercial</w:t>
            </w:r>
            <w:r w:rsidR="000015D7"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Grading Sheet </w:t>
            </w:r>
            <w:r w:rsidR="0025557D">
              <w:rPr>
                <w:rFonts w:ascii="Calibri" w:hAnsi="Calibri" w:cs="Calibri"/>
                <w:sz w:val="20"/>
                <w:szCs w:val="20"/>
              </w:rPr>
              <w:t>(Canvas)</w:t>
            </w:r>
          </w:p>
          <w:p w14:paraId="43138EEB" w14:textId="1AE9978B" w:rsidR="0025557D" w:rsidRPr="00C87EE3" w:rsidRDefault="002A17F4" w:rsidP="004F3F1D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hyperlink r:id="rId8" w:history="1">
              <w:r w:rsidR="0025557D" w:rsidRPr="0025557D">
                <w:rPr>
                  <w:rFonts w:ascii="Calibri" w:hAnsi="Calibri" w:cs="Calibri"/>
                  <w:sz w:val="20"/>
                  <w:szCs w:val="20"/>
                </w:rPr>
                <w:t>Cal State Pays (pdf)</w:t>
              </w:r>
            </w:hyperlink>
          </w:p>
        </w:tc>
      </w:tr>
      <w:tr w:rsidR="00001ED1" w:rsidRPr="005E6973" w14:paraId="23E55822" w14:textId="77777777" w:rsidTr="005A74F4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A526F" w14:textId="24DE2578" w:rsidR="00001ED1" w:rsidRDefault="00001ED1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59396D" w14:textId="213B33A2" w:rsidR="00001ED1" w:rsidRDefault="00D179A5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7</w:t>
            </w:r>
            <w:r w:rsidR="00001ED1">
              <w:rPr>
                <w:rFonts w:cs="Calibri"/>
                <w:color w:val="000000"/>
              </w:rPr>
              <w:t>-Sep</w:t>
            </w:r>
          </w:p>
        </w:tc>
        <w:tc>
          <w:tcPr>
            <w:tcW w:w="127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AD2807" w14:textId="44432B3F" w:rsidR="00001ED1" w:rsidRDefault="00001ED1" w:rsidP="00001ED1">
            <w:pPr>
              <w:pStyle w:val="Default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E22BE0">
              <w:rPr>
                <w:rFonts w:ascii="Calibri" w:hAnsi="Calibri" w:cs="Calibri"/>
                <w:b/>
                <w:szCs w:val="20"/>
              </w:rPr>
              <w:t xml:space="preserve">Labor Day Holiday </w:t>
            </w:r>
            <w:r>
              <w:rPr>
                <w:rFonts w:ascii="Calibri" w:hAnsi="Calibri" w:cs="Calibri"/>
                <w:b/>
                <w:szCs w:val="20"/>
              </w:rPr>
              <w:t xml:space="preserve">Weekend </w:t>
            </w:r>
            <w:r w:rsidRPr="00E22BE0">
              <w:rPr>
                <w:rFonts w:ascii="Calibri" w:hAnsi="Calibri" w:cs="Calibri"/>
                <w:b/>
                <w:szCs w:val="20"/>
              </w:rPr>
              <w:t>– No Instruction</w:t>
            </w:r>
          </w:p>
        </w:tc>
      </w:tr>
      <w:tr w:rsidR="00FA737C" w:rsidRPr="005E6973" w14:paraId="68DCBAED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8AE36" w14:textId="5009D032" w:rsidR="00FA737C" w:rsidRPr="005E6973" w:rsidRDefault="004B0F6C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4</w:t>
            </w:r>
            <w:r w:rsidR="00F8330D">
              <w:rPr>
                <w:rStyle w:val="FootnoteReference"/>
              </w:rPr>
              <w:footnoteReference w:id="3"/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2521" w14:textId="51529C52" w:rsidR="00FA737C" w:rsidRPr="005E6973" w:rsidRDefault="004B0F6C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D179A5">
              <w:rPr>
                <w:rFonts w:cs="Calibri"/>
                <w:color w:val="000000"/>
              </w:rPr>
              <w:t>4</w:t>
            </w:r>
            <w:r w:rsidR="00236F73">
              <w:rPr>
                <w:rFonts w:cs="Calibri"/>
                <w:color w:val="000000"/>
              </w:rPr>
              <w:t>-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FF4E17" w14:textId="77777777" w:rsidR="00001ED1" w:rsidRDefault="00001ED1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623A4F1D" w14:textId="1E335CDE" w:rsidR="00001ED1" w:rsidRDefault="007E6135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Handshake &amp; </w:t>
            </w:r>
            <w:proofErr w:type="spellStart"/>
            <w:r>
              <w:rPr>
                <w:rFonts w:cs="Calibri"/>
                <w:color w:val="000000"/>
              </w:rPr>
              <w:t>VMock</w:t>
            </w:r>
            <w:proofErr w:type="spellEnd"/>
          </w:p>
          <w:p w14:paraId="1C2ED68C" w14:textId="77777777" w:rsidR="00001ED1" w:rsidRDefault="00001ED1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7F462072" w14:textId="77777777" w:rsidR="007E6135" w:rsidRDefault="007E6135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1F2D6930" w14:textId="4147EC6E" w:rsidR="00FA737C" w:rsidRPr="005E6973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Case Process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291634" w14:textId="7D638B6A" w:rsidR="00FA737C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617E1185" w14:textId="6D87752B" w:rsidR="00001ED1" w:rsidRDefault="00001ED1" w:rsidP="00001ED1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uest speaker</w:t>
            </w:r>
            <w:r w:rsidR="007E6135">
              <w:rPr>
                <w:rFonts w:ascii="Calibri" w:hAnsi="Calibri" w:cs="Calibri"/>
                <w:sz w:val="20"/>
                <w:szCs w:val="20"/>
              </w:rPr>
              <w:t xml:space="preserve"> or video recording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(30 min)</w:t>
            </w:r>
          </w:p>
          <w:p w14:paraId="6EE85126" w14:textId="00A6EE1B" w:rsidR="00001ED1" w:rsidRDefault="00001ED1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1F094279" w14:textId="77777777" w:rsidR="007E6135" w:rsidRPr="005E6973" w:rsidRDefault="007E6135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3F459278" w14:textId="77777777" w:rsidR="00FA737C" w:rsidRPr="005E6973" w:rsidRDefault="00FA737C" w:rsidP="0072789A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aching Session</w:t>
            </w:r>
          </w:p>
          <w:p w14:paraId="6B10EDAB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</w:t>
            </w:r>
          </w:p>
          <w:p w14:paraId="037A9E6E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Exercise </w:t>
            </w:r>
          </w:p>
          <w:p w14:paraId="121C8541" w14:textId="77777777" w:rsidR="00FA737C" w:rsidRPr="005E6973" w:rsidRDefault="00FA737C" w:rsidP="0072789A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ation Session</w:t>
            </w:r>
          </w:p>
          <w:p w14:paraId="6B30D74B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Oral Presentation </w:t>
            </w:r>
          </w:p>
          <w:p w14:paraId="4BC0396D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</w:t>
            </w:r>
          </w:p>
          <w:p w14:paraId="2867FB11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</w:p>
          <w:p w14:paraId="3817874E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51E996" w14:textId="77777777" w:rsidR="00CC66AB" w:rsidRPr="005E6973" w:rsidRDefault="00CC66AB" w:rsidP="00CC66A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BUS302 Websit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3702CF06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 - Team Process Rules – CP p. 34 </w:t>
            </w:r>
          </w:p>
          <w:p w14:paraId="01CCEFBA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– Template; Sample Team Work Plan; Team Work Plans: Evaluation Criteria; Steps </w:t>
            </w:r>
            <w:proofErr w:type="gramStart"/>
            <w:r w:rsidRPr="005E6973">
              <w:rPr>
                <w:rFonts w:ascii="Calibri" w:hAnsi="Calibri" w:cs="Calibri"/>
                <w:sz w:val="20"/>
                <w:szCs w:val="20"/>
              </w:rPr>
              <w:t>In</w:t>
            </w:r>
            <w:proofErr w:type="gramEnd"/>
            <w:r w:rsidRPr="005E6973">
              <w:rPr>
                <w:rFonts w:ascii="Calibri" w:hAnsi="Calibri" w:cs="Calibri"/>
                <w:sz w:val="20"/>
                <w:szCs w:val="20"/>
              </w:rPr>
              <w:t xml:space="preserve"> Creating Winning Teams – CP pp. 35-39 </w:t>
            </w:r>
          </w:p>
          <w:p w14:paraId="2E155E2E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oing Case Analysis as a Team CP p. 40 </w:t>
            </w:r>
          </w:p>
          <w:p w14:paraId="04CAD99E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- CP p. 38 </w:t>
            </w:r>
          </w:p>
          <w:p w14:paraId="7A688B86" w14:textId="77777777" w:rsidR="0053718E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Suggestions for Making Effective Presentations</w:t>
            </w:r>
          </w:p>
          <w:p w14:paraId="507C32F3" w14:textId="77777777" w:rsidR="0053718E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Presentation Evaluation Form</w:t>
            </w:r>
            <w:r w:rsidR="0053718E">
              <w:rPr>
                <w:rFonts w:ascii="Calibri" w:hAnsi="Calibri" w:cs="Calibri"/>
                <w:sz w:val="20"/>
                <w:szCs w:val="20"/>
              </w:rPr>
              <w:t xml:space="preserve"> (Canvas)</w:t>
            </w:r>
          </w:p>
          <w:p w14:paraId="750B30C7" w14:textId="7E7BEF8C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ole of the Challenge Team; Challenge Team Grading Form – CP 41-44 </w:t>
            </w:r>
          </w:p>
          <w:p w14:paraId="49D41955" w14:textId="6177CECB" w:rsidR="00FA737C" w:rsidRPr="000F0861" w:rsidRDefault="00FA737C" w:rsidP="004F3F1D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Guidelines for Written Communications – CP pp. 116-11</w:t>
            </w:r>
            <w:r w:rsidR="004B0F6C">
              <w:rPr>
                <w:rFonts w:ascii="Calibri" w:hAnsi="Calibri" w:cs="Calibri"/>
                <w:sz w:val="20"/>
                <w:szCs w:val="20"/>
              </w:rPr>
              <w:t>9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FA737C" w:rsidRPr="005E6973" w14:paraId="2E539A82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C0942" w14:textId="2E4CDFE8" w:rsidR="00FA737C" w:rsidRPr="005E6973" w:rsidRDefault="00D179A5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FC3026" w14:textId="5B90969C" w:rsidR="00FA737C" w:rsidRPr="005E6973" w:rsidRDefault="00D179A5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1</w:t>
            </w:r>
            <w:r w:rsidR="00236F73">
              <w:rPr>
                <w:rFonts w:cs="Calibri"/>
                <w:color w:val="000000"/>
              </w:rPr>
              <w:t>-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CFEF5C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Academic Honesty and Ethics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1E4FD2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57E91C5B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iscuss Team Exercises 1 &amp; 2 </w:t>
            </w:r>
          </w:p>
          <w:p w14:paraId="24F1AC92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(50 min.) </w:t>
            </w:r>
          </w:p>
          <w:p w14:paraId="66762AE3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re Values </w:t>
            </w:r>
          </w:p>
          <w:p w14:paraId="5E583C1A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</w:t>
            </w:r>
          </w:p>
          <w:p w14:paraId="7A069206" w14:textId="77777777" w:rsidR="00FA737C" w:rsidRDefault="00FA737C" w:rsidP="00D9308A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lagiarism</w:t>
            </w:r>
          </w:p>
          <w:p w14:paraId="691CF58D" w14:textId="77777777" w:rsidR="006D7018" w:rsidRPr="005E6973" w:rsidRDefault="006D7018" w:rsidP="006D7018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1705085A" w14:textId="77777777" w:rsidR="00FA737C" w:rsidRDefault="00CC7311" w:rsidP="00375A99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al Theories/Approaches</w:t>
            </w:r>
          </w:p>
          <w:p w14:paraId="1BE21B82" w14:textId="05B4E6FF" w:rsidR="00CC7311" w:rsidRPr="005E6973" w:rsidRDefault="00CC7311" w:rsidP="0032283A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B82227" w14:textId="591A3F0B" w:rsidR="0032283A" w:rsidRDefault="0032283A" w:rsidP="00D9308A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resentation by all teams:</w:t>
            </w:r>
          </w:p>
          <w:p w14:paraId="172CF466" w14:textId="308D3D61" w:rsidR="0032283A" w:rsidRPr="0032283A" w:rsidRDefault="0032283A" w:rsidP="0032283A">
            <w:pPr>
              <w:pStyle w:val="Default"/>
              <w:numPr>
                <w:ilvl w:val="0"/>
                <w:numId w:val="32"/>
              </w:numPr>
              <w:rPr>
                <w:rFonts w:ascii="Calibri" w:hAnsi="Calibri" w:cs="Calibri"/>
                <w:bCs/>
                <w:sz w:val="20"/>
                <w:szCs w:val="20"/>
              </w:rPr>
            </w:pPr>
            <w:r w:rsidRPr="0032283A">
              <w:rPr>
                <w:rFonts w:ascii="Calibri" w:hAnsi="Calibri" w:cs="Calibri"/>
                <w:bCs/>
                <w:sz w:val="20"/>
                <w:szCs w:val="20"/>
              </w:rPr>
              <w:t>Team exercise #1</w:t>
            </w:r>
          </w:p>
          <w:p w14:paraId="4C46092A" w14:textId="2D0EB164" w:rsidR="00FA737C" w:rsidRPr="005E6973" w:rsidRDefault="00FA737C" w:rsidP="00D9308A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Turn in at start of class: </w:t>
            </w:r>
          </w:p>
          <w:p w14:paraId="35DA8047" w14:textId="5125F201"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2 </w:t>
            </w:r>
          </w:p>
          <w:p w14:paraId="1A77EC7A" w14:textId="44F1069A"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udent Core Values Statement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5B7BF25" w14:textId="4BD99EA1"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atement on Academic Honesty and Plagiarism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52C921B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49EE0155" w14:textId="4EE92875" w:rsidR="00FA737C" w:rsidRPr="005E6973" w:rsidRDefault="00CC66AB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BUS302 Websit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4AB5E688" w14:textId="77777777" w:rsidR="00FA737C" w:rsidRPr="005E6973" w:rsidRDefault="00FA737C" w:rsidP="00375A99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al Decision Making - CP pp. 93-102</w:t>
            </w:r>
          </w:p>
          <w:p w14:paraId="3F59C247" w14:textId="77777777" w:rsidR="00FA737C" w:rsidRPr="005E6973" w:rsidRDefault="00FA737C" w:rsidP="00D9308A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SUN Catalog Copy on Academic Dishonesty – CP p. 47-48 </w:t>
            </w:r>
          </w:p>
          <w:p w14:paraId="717EF395" w14:textId="77777777" w:rsidR="00FA737C" w:rsidRPr="0053796B" w:rsidRDefault="00FA737C" w:rsidP="004F3F1D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voiding Plagiarism and Citing Electronic Documents – CP pp. 51-63 </w:t>
            </w:r>
          </w:p>
        </w:tc>
      </w:tr>
      <w:tr w:rsidR="00D179A5" w:rsidRPr="005E6973" w14:paraId="26AC9FAE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4AEF" w14:textId="56368FD0" w:rsidR="00D179A5" w:rsidRDefault="00D179A5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88A44" w14:textId="53739098" w:rsidR="00D179A5" w:rsidRDefault="00D179A5" w:rsidP="004B0F6C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8-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CD2B91" w14:textId="59E1EB31" w:rsidR="00D179A5" w:rsidRDefault="00D179A5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C</w:t>
            </w:r>
            <w:r w:rsidRPr="005E6973">
              <w:rPr>
                <w:rFonts w:cs="Calibri"/>
                <w:color w:val="000000"/>
              </w:rPr>
              <w:t>oaching Session for Case 1 “July at the Multiplex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A4CD52" w14:textId="77777777" w:rsidR="00D179A5" w:rsidRPr="005E6973" w:rsidRDefault="00D179A5" w:rsidP="00D179A5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CB0671A" w14:textId="1C9028C8" w:rsidR="00D179A5" w:rsidRDefault="00D179A5" w:rsidP="00D179A5">
            <w:pPr>
              <w:pStyle w:val="Default"/>
              <w:numPr>
                <w:ilvl w:val="0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atistical background for case #1</w:t>
            </w:r>
          </w:p>
          <w:p w14:paraId="45C9B477" w14:textId="77777777" w:rsidR="00D179A5" w:rsidRPr="005E6973" w:rsidRDefault="00D179A5" w:rsidP="00D179A5">
            <w:pPr>
              <w:pStyle w:val="Default"/>
              <w:numPr>
                <w:ilvl w:val="0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“July at Multiplex” – Case #1 (60 min.) </w:t>
            </w:r>
          </w:p>
          <w:p w14:paraId="3C0D43DA" w14:textId="661D03C8" w:rsidR="00D179A5" w:rsidRPr="005E6973" w:rsidRDefault="00D179A5" w:rsidP="00D179A5">
            <w:pPr>
              <w:pStyle w:val="Default"/>
              <w:numPr>
                <w:ilvl w:val="0"/>
                <w:numId w:val="31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– “July at the Multiplex” – Case #1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2C5A8B" w14:textId="77777777" w:rsidR="00D179A5" w:rsidRPr="005E6973" w:rsidRDefault="00D179A5" w:rsidP="00D179A5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1F9A6535" w14:textId="77777777" w:rsidR="00D179A5" w:rsidRDefault="00D179A5" w:rsidP="00D179A5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“July at the Multiplex” – </w:t>
            </w:r>
            <w:r>
              <w:rPr>
                <w:rFonts w:ascii="Calibri" w:hAnsi="Calibri" w:cs="Calibri"/>
                <w:sz w:val="20"/>
                <w:szCs w:val="20"/>
              </w:rPr>
              <w:t>BUS302 websit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3F0C46E" w14:textId="77777777" w:rsidR="00D179A5" w:rsidRDefault="00D179A5" w:rsidP="002267B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FA737C" w:rsidRPr="005E6973" w14:paraId="2930AA15" w14:textId="77777777" w:rsidTr="00D179A5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B3EF9" w14:textId="35AFAFED" w:rsidR="00FA737C" w:rsidRPr="005E6973" w:rsidRDefault="00D179A5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7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8BB6D1" w14:textId="7187FCAB" w:rsidR="00FA737C" w:rsidRPr="005E6973" w:rsidRDefault="00D179A5" w:rsidP="004B0F6C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5-Oct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F13A07" w14:textId="77777777" w:rsidR="002F7EAB" w:rsidRDefault="00FA10DB" w:rsidP="004F3F1D">
            <w:pPr>
              <w:spacing w:after="0" w:line="240" w:lineRule="auto"/>
              <w:jc w:val="center"/>
              <w:rPr>
                <w:rFonts w:ascii="Georgia" w:eastAsia="Georgia" w:hAnsi="Georgia" w:cs="Georgia"/>
                <w:sz w:val="18"/>
                <w:szCs w:val="18"/>
              </w:rPr>
            </w:pPr>
            <w:r>
              <w:rPr>
                <w:rFonts w:cs="Calibri"/>
                <w:color w:val="000000"/>
              </w:rPr>
              <w:t xml:space="preserve">David Nazarian </w:t>
            </w:r>
          </w:p>
          <w:p w14:paraId="5A4C1108" w14:textId="77777777" w:rsidR="00FA737C" w:rsidRDefault="002F7EAB" w:rsidP="002F7EA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2F7EAB">
              <w:rPr>
                <w:rFonts w:cs="Calibri"/>
                <w:color w:val="000000"/>
              </w:rPr>
              <w:t>College Options Infomercial</w:t>
            </w:r>
          </w:p>
          <w:p w14:paraId="33364EBA" w14:textId="77777777" w:rsidR="00FA10DB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457701D9" w14:textId="77777777" w:rsidR="00FA10DB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018EB83A" w14:textId="52CB3CA2" w:rsidR="00FA737C" w:rsidRPr="005E6973" w:rsidRDefault="00FA737C" w:rsidP="006D7018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3E4D1B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020DBF5" w14:textId="77777777" w:rsidR="00FA737C" w:rsidRPr="005E6973" w:rsidRDefault="00FA10DB" w:rsidP="004B4E2D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2F7EAB">
              <w:rPr>
                <w:rFonts w:ascii="Calibri" w:hAnsi="Calibri" w:cs="Calibri"/>
                <w:sz w:val="20"/>
                <w:szCs w:val="20"/>
              </w:rPr>
              <w:t>College Options Infomercial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 presented (75 min.) </w:t>
            </w:r>
          </w:p>
          <w:p w14:paraId="07A2E81A" w14:textId="77777777" w:rsidR="00FA10DB" w:rsidRDefault="00FA737C" w:rsidP="00EA6484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ach team having 7-10 min. to present with 1 min. to set up, etc.</w:t>
            </w:r>
          </w:p>
          <w:p w14:paraId="0FAED35D" w14:textId="77777777" w:rsidR="00026329" w:rsidRDefault="00FA737C" w:rsidP="00026329">
            <w:pPr>
              <w:pStyle w:val="Default"/>
              <w:ind w:left="360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4B4E2D" w:rsidRPr="00EA648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38A40F28" w14:textId="6988F270" w:rsidR="00FA10DB" w:rsidRPr="00EA6484" w:rsidRDefault="00FA10DB" w:rsidP="00FA10DB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FDD195" w14:textId="77777777" w:rsidR="002267B3" w:rsidRPr="005E6973" w:rsidRDefault="002267B3" w:rsidP="002267B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Will be provided by instructor:</w:t>
            </w:r>
          </w:p>
          <w:p w14:paraId="43605731" w14:textId="5191CB85" w:rsidR="002267B3" w:rsidRDefault="002267B3" w:rsidP="002267B3">
            <w:pPr>
              <w:pStyle w:val="Default"/>
              <w:numPr>
                <w:ilvl w:val="0"/>
                <w:numId w:val="30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llege Options Infomercial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Grading Sheet -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</w:p>
          <w:p w14:paraId="1B244A48" w14:textId="77777777" w:rsidR="002267B3" w:rsidRPr="005E6973" w:rsidRDefault="002267B3" w:rsidP="002267B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Complete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before deadlin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: </w:t>
            </w:r>
          </w:p>
          <w:p w14:paraId="5A4278CE" w14:textId="77777777" w:rsidR="002267B3" w:rsidRPr="008443DF" w:rsidRDefault="002267B3" w:rsidP="002267B3">
            <w:pPr>
              <w:pStyle w:val="Default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  <w:p w14:paraId="125D87D5" w14:textId="7AFA5C20" w:rsidR="002267B3" w:rsidRPr="002267B3" w:rsidRDefault="002267B3" w:rsidP="002267B3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A10DB" w:rsidRPr="005E6973" w14:paraId="692A75FF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9A7D8" w14:textId="27440095" w:rsidR="00FA10DB" w:rsidRPr="005E6973" w:rsidRDefault="00D179A5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A8D67E" w14:textId="42395B92" w:rsidR="00FA10DB" w:rsidRDefault="00D179A5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2</w:t>
            </w:r>
            <w:r w:rsidR="004B0F6C">
              <w:rPr>
                <w:rFonts w:cs="Calibri"/>
                <w:color w:val="000000"/>
              </w:rPr>
              <w:t>-Oct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9957C" w14:textId="77777777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Instructors present Case 1</w:t>
            </w:r>
          </w:p>
          <w:p w14:paraId="1A289D9A" w14:textId="77777777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4838F80F" w14:textId="77777777" w:rsidR="008F2B18" w:rsidRPr="008F2B18" w:rsidRDefault="008F2B18" w:rsidP="00FA10DB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</w:p>
          <w:p w14:paraId="7B27E97A" w14:textId="77777777" w:rsidR="008F2B18" w:rsidRPr="008F2B18" w:rsidRDefault="008F2B18" w:rsidP="00FA10DB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</w:p>
          <w:p w14:paraId="1BD95039" w14:textId="77777777" w:rsidR="008F2B18" w:rsidRDefault="008F2B18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7D948BEB" w14:textId="4F07AE57" w:rsidR="00FA10DB" w:rsidRPr="005E6973" w:rsidRDefault="006D2B6C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2: “</w:t>
            </w:r>
            <w:r w:rsidR="0040095C">
              <w:rPr>
                <w:rFonts w:cs="Calibri"/>
                <w:color w:val="000000"/>
              </w:rPr>
              <w:t>Future Super Tech</w:t>
            </w:r>
            <w:r w:rsidR="00F76745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C8B107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Agenda: </w:t>
            </w:r>
          </w:p>
          <w:p w14:paraId="1C3C40B9" w14:textId="77777777" w:rsidR="00FA10DB" w:rsidRPr="005E6973" w:rsidRDefault="00FA10DB" w:rsidP="00FA10D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ccessful Presentation Skills (25 min.) </w:t>
            </w:r>
          </w:p>
          <w:p w14:paraId="4E8BB141" w14:textId="77777777" w:rsidR="00FA10DB" w:rsidRPr="005E6973" w:rsidRDefault="00FA10DB" w:rsidP="00FA10D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Faculty Present Case #1: (30 min.)</w:t>
            </w:r>
          </w:p>
          <w:p w14:paraId="601BDF5B" w14:textId="77777777" w:rsidR="00FA10DB" w:rsidRDefault="00FA10DB" w:rsidP="00DC10C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chniques (20 min.)</w:t>
            </w:r>
          </w:p>
          <w:p w14:paraId="2854909C" w14:textId="77777777" w:rsidR="006D2B6C" w:rsidRDefault="006D2B6C" w:rsidP="006D2B6C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4F3C6F63" w14:textId="77777777" w:rsidR="006D2B6C" w:rsidRPr="005E6973" w:rsidRDefault="006D2B6C" w:rsidP="006D2B6C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2 (75 min.) </w:t>
            </w:r>
          </w:p>
          <w:p w14:paraId="5C8A0414" w14:textId="77777777" w:rsidR="006D2B6C" w:rsidRPr="00DC10CD" w:rsidRDefault="006D2B6C" w:rsidP="006D2B6C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Case 2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2F3557" w14:textId="77777777" w:rsidR="002267B3" w:rsidRPr="005E6973" w:rsidRDefault="002267B3" w:rsidP="002267B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52A1DEC2" w14:textId="593013FE" w:rsidR="006D2B6C" w:rsidRPr="005E6973" w:rsidRDefault="006D2B6C" w:rsidP="006D2B6C">
            <w:pPr>
              <w:pStyle w:val="Default"/>
              <w:numPr>
                <w:ilvl w:val="0"/>
                <w:numId w:val="2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40095C">
              <w:rPr>
                <w:rFonts w:ascii="Calibri" w:hAnsi="Calibri" w:cs="Calibri"/>
                <w:sz w:val="20"/>
                <w:szCs w:val="20"/>
              </w:rPr>
              <w:t>Future Super Tech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</w:t>
            </w:r>
            <w:r>
              <w:rPr>
                <w:rFonts w:ascii="Calibri" w:hAnsi="Calibri" w:cs="Calibri"/>
                <w:sz w:val="20"/>
                <w:szCs w:val="20"/>
              </w:rPr>
              <w:t>– BUS302 website</w:t>
            </w:r>
          </w:p>
          <w:p w14:paraId="26EB8D13" w14:textId="77777777" w:rsidR="006D2B6C" w:rsidRPr="005E6973" w:rsidRDefault="006D2B6C" w:rsidP="006D2B6C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358FC827" w14:textId="77777777" w:rsidR="006D2B6C" w:rsidRPr="005E6973" w:rsidRDefault="006D2B6C" w:rsidP="006D2B6C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20FB70FE" w14:textId="4105E9AF" w:rsidR="00FA10DB" w:rsidRPr="004C78F6" w:rsidRDefault="006D2B6C" w:rsidP="004C78F6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40095C">
              <w:rPr>
                <w:rFonts w:ascii="Calibri" w:hAnsi="Calibri" w:cs="Calibri"/>
                <w:sz w:val="20"/>
                <w:szCs w:val="20"/>
              </w:rPr>
              <w:t>Future Super Tech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- Case #2 </w:t>
            </w:r>
          </w:p>
        </w:tc>
      </w:tr>
      <w:tr w:rsidR="00FA10DB" w:rsidRPr="005E6973" w14:paraId="73B314AB" w14:textId="77777777" w:rsidTr="00A823D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9A8B" w14:textId="59F39AAF" w:rsidR="00FA10DB" w:rsidRPr="005E6973" w:rsidRDefault="00D179A5" w:rsidP="00026329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1E9758" w14:textId="337B08CA" w:rsidR="00FA10DB" w:rsidRPr="005E6973" w:rsidRDefault="000F0861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D179A5">
              <w:rPr>
                <w:rFonts w:cs="Calibri"/>
                <w:color w:val="000000"/>
              </w:rPr>
              <w:t>9</w:t>
            </w:r>
            <w:r w:rsidR="00FA10DB">
              <w:rPr>
                <w:rFonts w:cs="Calibri"/>
                <w:color w:val="000000"/>
              </w:rPr>
              <w:t>-Oct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A0E46F" w14:textId="07CC408B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2 “</w:t>
            </w:r>
            <w:r w:rsidR="0040095C">
              <w:rPr>
                <w:rFonts w:cs="Calibri"/>
                <w:color w:val="000000"/>
              </w:rPr>
              <w:t>Future Super Tech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684B85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4F25F4F2" w14:textId="77777777" w:rsidR="00FA10DB" w:rsidRPr="005E6973" w:rsidRDefault="00A823D9" w:rsidP="00A823D9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2</w:t>
            </w:r>
            <w:r w:rsidR="00FA10DB"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1E2243" w14:textId="77777777" w:rsidR="004C78F6" w:rsidRDefault="004C78F6" w:rsidP="004C78F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0815618C" w14:textId="77777777" w:rsidR="004C78F6" w:rsidRPr="000E115A" w:rsidRDefault="004C78F6" w:rsidP="004C78F6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374BFF6B" w14:textId="773E7BB9" w:rsidR="004C78F6" w:rsidRPr="000E115A" w:rsidRDefault="004C78F6" w:rsidP="004C78F6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2E49FAB3" w14:textId="77777777" w:rsidR="004C78F6" w:rsidRPr="005E6973" w:rsidRDefault="004C78F6" w:rsidP="004C78F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672360AC" w14:textId="77777777" w:rsidR="004C78F6" w:rsidRPr="00195820" w:rsidRDefault="004C78F6" w:rsidP="004C78F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2 (75 minutes each team)</w:t>
            </w:r>
          </w:p>
          <w:p w14:paraId="53408771" w14:textId="77777777" w:rsidR="004C78F6" w:rsidRPr="000E115A" w:rsidRDefault="004C78F6" w:rsidP="004C78F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60F6B60E" w14:textId="6D98D589" w:rsidR="008443DF" w:rsidRPr="00A823D9" w:rsidRDefault="004C78F6" w:rsidP="004C78F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FA10DB" w:rsidRPr="005E6973" w14:paraId="1486B0BF" w14:textId="77777777" w:rsidTr="00A823D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CDF4E" w14:textId="1DC26323" w:rsidR="00FA10DB" w:rsidRPr="005E6973" w:rsidRDefault="00D179A5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0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7F7E7E" w14:textId="41BDC6AE" w:rsidR="00FA10DB" w:rsidRPr="005E6973" w:rsidRDefault="00D179A5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6</w:t>
            </w:r>
            <w:r w:rsidR="00FA10DB">
              <w:rPr>
                <w:rFonts w:cs="Calibri"/>
                <w:color w:val="000000"/>
              </w:rPr>
              <w:t>-Oct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24625E" w14:textId="6F696843" w:rsidR="00FA10DB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3: “</w:t>
            </w:r>
            <w:r w:rsidR="00062100">
              <w:rPr>
                <w:rFonts w:cs="Calibri"/>
                <w:color w:val="000000"/>
              </w:rPr>
              <w:t>Carson’s Inn</w:t>
            </w:r>
            <w:r w:rsidRPr="005E6973">
              <w:rPr>
                <w:rFonts w:cs="Calibri"/>
                <w:color w:val="000000"/>
              </w:rPr>
              <w:t>”</w:t>
            </w:r>
          </w:p>
          <w:p w14:paraId="38DE8BA3" w14:textId="77777777" w:rsidR="00C3033A" w:rsidRDefault="00C3033A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4C9FBDBD" w14:textId="77777777" w:rsidR="00C3033A" w:rsidRPr="005E6973" w:rsidRDefault="00C3033A" w:rsidP="00C3033A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Teams meet with Instructor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3EC71D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2E697A01" w14:textId="77777777" w:rsidR="00FA10DB" w:rsidRDefault="00C3033A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ach Case #3</w:t>
            </w:r>
          </w:p>
          <w:p w14:paraId="1F7A435E" w14:textId="77777777" w:rsidR="00FA10DB" w:rsidRPr="00C3033A" w:rsidRDefault="00C3033A" w:rsidP="00C3033A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eams m</w:t>
            </w:r>
            <w:r w:rsidRPr="006061CA">
              <w:rPr>
                <w:rFonts w:asciiTheme="minorHAnsi" w:hAnsiTheme="minorHAnsi" w:cstheme="minorHAnsi"/>
                <w:sz w:val="20"/>
                <w:szCs w:val="20"/>
              </w:rPr>
              <w:t>eet with Instructor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F3E8B" w14:textId="77777777" w:rsidR="004C78F6" w:rsidRPr="005E6973" w:rsidRDefault="004C78F6" w:rsidP="004C78F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69E59559" w14:textId="3ED50F48"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062100">
              <w:rPr>
                <w:rFonts w:ascii="Calibri" w:hAnsi="Calibri" w:cs="Calibri"/>
                <w:sz w:val="20"/>
                <w:szCs w:val="20"/>
              </w:rPr>
              <w:t>Carson’s Inn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” </w:t>
            </w:r>
            <w:r w:rsidR="0072789A">
              <w:rPr>
                <w:rFonts w:ascii="Calibri" w:hAnsi="Calibri" w:cs="Calibri"/>
                <w:sz w:val="20"/>
                <w:szCs w:val="20"/>
              </w:rPr>
              <w:t>- BUS</w:t>
            </w:r>
            <w:r>
              <w:rPr>
                <w:rFonts w:ascii="Calibri" w:hAnsi="Calibri" w:cs="Calibri"/>
                <w:sz w:val="20"/>
                <w:szCs w:val="20"/>
              </w:rPr>
              <w:t>302 website</w:t>
            </w:r>
          </w:p>
          <w:p w14:paraId="279F6E78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6A387FAB" w14:textId="470F298B" w:rsidR="00FA10DB" w:rsidRPr="004C78F6" w:rsidRDefault="00FA10DB" w:rsidP="004C78F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062100">
              <w:rPr>
                <w:rFonts w:ascii="Calibri" w:hAnsi="Calibri" w:cs="Calibri"/>
                <w:sz w:val="20"/>
                <w:szCs w:val="20"/>
              </w:rPr>
              <w:t>Carson’s Inn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</w:tr>
      <w:tr w:rsidR="00FA10DB" w:rsidRPr="005E6973" w14:paraId="0CDDA3BF" w14:textId="77777777" w:rsidTr="00D179A5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738E6" w14:textId="2C6E957B" w:rsidR="00FA10DB" w:rsidRPr="005E6973" w:rsidRDefault="00FE09C7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D179A5">
              <w:rPr>
                <w:rFonts w:cs="Calibri"/>
              </w:rPr>
              <w:t>1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8E9B27" w14:textId="7B4B6CDC" w:rsidR="00FA10DB" w:rsidRPr="005E6973" w:rsidRDefault="00D179A5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2-Nov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E331F0" w14:textId="07761184" w:rsidR="00FA10DB" w:rsidRPr="005E6973" w:rsidRDefault="002C0F4C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Present Case 3: </w:t>
            </w:r>
            <w:r w:rsidR="00FA10DB" w:rsidRPr="005E6973">
              <w:rPr>
                <w:rFonts w:cs="Calibri"/>
                <w:color w:val="000000"/>
              </w:rPr>
              <w:t>“</w:t>
            </w:r>
            <w:r w:rsidR="00062100">
              <w:rPr>
                <w:rFonts w:cs="Calibri"/>
                <w:color w:val="000000"/>
              </w:rPr>
              <w:t>Carson’s Inn</w:t>
            </w:r>
            <w:r w:rsidR="00FA10DB"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FF86F4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7E8EC0D" w14:textId="49057663" w:rsidR="00FA10DB" w:rsidRPr="005E6973" w:rsidRDefault="00DC10CD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</w:t>
            </w:r>
            <w:r w:rsidR="00FA10DB" w:rsidRPr="005E6973">
              <w:rPr>
                <w:rFonts w:ascii="Calibri" w:hAnsi="Calibri" w:cs="Calibri"/>
                <w:sz w:val="20"/>
                <w:szCs w:val="20"/>
              </w:rPr>
              <w:t>ase #3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C37659" w14:textId="77777777" w:rsidR="00B41A5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09A03151" w14:textId="77777777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6190A300" w14:textId="331D5C92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01DE24AF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4231F6DC" w14:textId="77777777" w:rsidR="00B41A53" w:rsidRPr="00195820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3 (75 minutes each team)</w:t>
            </w:r>
          </w:p>
          <w:p w14:paraId="11D832FD" w14:textId="77777777" w:rsidR="00B41A53" w:rsidRPr="000E115A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7FCD9518" w14:textId="2E28CEF4" w:rsidR="001864E9" w:rsidRPr="00A823D9" w:rsidRDefault="00B41A53" w:rsidP="00B41A53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FA10DB" w:rsidRPr="005E6973" w14:paraId="4678B2DB" w14:textId="77777777" w:rsidTr="00A823D9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F8AC3" w14:textId="686D4F1F" w:rsidR="00FA10DB" w:rsidRPr="005E6973" w:rsidRDefault="00FE09C7" w:rsidP="00DC10C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</w:t>
            </w:r>
            <w:r w:rsidR="00D179A5">
              <w:rPr>
                <w:rFonts w:cs="Calibri"/>
              </w:rPr>
              <w:t>2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DB3367" w14:textId="0CE0C23E" w:rsidR="00FA10DB" w:rsidRPr="005E6973" w:rsidRDefault="00D179A5" w:rsidP="00FE09C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9-Nov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FA576E" w14:textId="40EA9AF6" w:rsidR="0044768F" w:rsidRDefault="00FA10DB" w:rsidP="0072789A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4: “</w:t>
            </w:r>
            <w:r w:rsidR="00EE7C10">
              <w:rPr>
                <w:rFonts w:cs="Calibri"/>
                <w:color w:val="000000"/>
              </w:rPr>
              <w:t>Wellness 100</w:t>
            </w:r>
            <w:r w:rsidRPr="005E6973">
              <w:rPr>
                <w:rFonts w:cs="Calibri"/>
                <w:color w:val="000000"/>
              </w:rPr>
              <w:t>”</w:t>
            </w:r>
          </w:p>
          <w:p w14:paraId="22D46F5F" w14:textId="77777777" w:rsidR="0044768F" w:rsidRPr="005E6973" w:rsidRDefault="0044768F" w:rsidP="0072789A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C160E2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77AEA1FA" w14:textId="77777777" w:rsidR="00FA10DB" w:rsidRPr="005E6973" w:rsidRDefault="00FA10DB" w:rsidP="00FA10D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4 (60 min.) </w:t>
            </w:r>
          </w:p>
          <w:p w14:paraId="1BD11870" w14:textId="35176D3B" w:rsidR="0044768F" w:rsidRPr="00426E46" w:rsidRDefault="0044768F" w:rsidP="00426E46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eview Work Plan Case #4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0660EB" w14:textId="77777777" w:rsidR="00B41A53" w:rsidRPr="005E6973" w:rsidRDefault="00FA10DB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B41A53"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 w:rsidR="00B41A53"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="00B41A53"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76C0F6A3" w14:textId="6C6D3355"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EE7C10">
              <w:rPr>
                <w:rFonts w:ascii="Calibri" w:hAnsi="Calibri" w:cs="Calibri"/>
                <w:sz w:val="20"/>
                <w:szCs w:val="20"/>
              </w:rPr>
              <w:t>Wellness 100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” </w:t>
            </w:r>
            <w:r w:rsidR="0072789A">
              <w:rPr>
                <w:rFonts w:ascii="Calibri" w:hAnsi="Calibri" w:cs="Calibri"/>
                <w:sz w:val="20"/>
                <w:szCs w:val="20"/>
              </w:rPr>
              <w:t>- BUS</w:t>
            </w:r>
            <w:r>
              <w:rPr>
                <w:rFonts w:ascii="Calibri" w:hAnsi="Calibri" w:cs="Calibri"/>
                <w:sz w:val="20"/>
                <w:szCs w:val="20"/>
              </w:rPr>
              <w:t>302 website</w:t>
            </w:r>
          </w:p>
          <w:p w14:paraId="423682BA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3AED8E4B" w14:textId="0EE7EFD4" w:rsidR="00FA10DB" w:rsidRPr="00B41A53" w:rsidRDefault="00FA10DB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EE7C10">
              <w:rPr>
                <w:rFonts w:ascii="Calibri" w:hAnsi="Calibri" w:cs="Calibri"/>
                <w:sz w:val="20"/>
                <w:szCs w:val="20"/>
              </w:rPr>
              <w:t>Wellness 100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</w:tr>
      <w:tr w:rsidR="00B41A53" w:rsidRPr="005E6973" w14:paraId="552518DB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24CB5" w14:textId="0F8EB879" w:rsidR="00D179A5" w:rsidRPr="005E6973" w:rsidRDefault="00B41A53" w:rsidP="00D179A5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D179A5">
              <w:rPr>
                <w:rFonts w:cs="Calibri"/>
              </w:rPr>
              <w:t>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58ABA" w14:textId="22F8C4E0" w:rsidR="00B41A53" w:rsidRPr="005E6973" w:rsidRDefault="00D179A5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16</w:t>
            </w:r>
            <w:r w:rsidR="00B41A53">
              <w:rPr>
                <w:rFonts w:cs="Calibri"/>
              </w:rPr>
              <w:t>-Nov</w:t>
            </w: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7ECA5" w14:textId="57E3AD12" w:rsidR="00B41A53" w:rsidRPr="005E697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4: “</w:t>
            </w:r>
            <w:r w:rsidR="00EE7C10">
              <w:rPr>
                <w:rFonts w:cs="Calibri"/>
                <w:color w:val="000000"/>
              </w:rPr>
              <w:t>Wellness 100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E3F25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BE95A0A" w14:textId="77777777" w:rsidR="00B41A53" w:rsidRPr="005E6973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4 (2 teams)</w:t>
            </w:r>
          </w:p>
        </w:tc>
        <w:tc>
          <w:tcPr>
            <w:tcW w:w="6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9AD0B" w14:textId="77777777" w:rsidR="00B41A5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53403AF0" w14:textId="77777777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6221EF03" w14:textId="77777777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3CAB432E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113D1375" w14:textId="77777777" w:rsidR="00B41A53" w:rsidRPr="00195820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4 (75 minutes each team)</w:t>
            </w:r>
          </w:p>
          <w:p w14:paraId="6F201783" w14:textId="77777777" w:rsidR="00B41A53" w:rsidRPr="000E115A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65AA6658" w14:textId="3D32FCA5" w:rsidR="00B41A53" w:rsidRPr="005E6973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0F0861" w:rsidRPr="005E6973" w14:paraId="3B2F23AF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AF217" w14:textId="1A4C5342" w:rsidR="000F0861" w:rsidRDefault="000F0861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D179A5">
              <w:rPr>
                <w:rFonts w:cs="Calibri"/>
              </w:rPr>
              <w:t>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14ED" w14:textId="5DA3E915" w:rsidR="000F0861" w:rsidRDefault="00D179A5" w:rsidP="00A823D9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23</w:t>
            </w:r>
            <w:r w:rsidR="000F0861">
              <w:rPr>
                <w:rFonts w:cs="Calibri"/>
              </w:rPr>
              <w:t>-Nov</w:t>
            </w: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DB6C2" w14:textId="69B48F87" w:rsidR="000F0861" w:rsidRDefault="000F0861" w:rsidP="00426E4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5: “</w:t>
            </w:r>
            <w:r w:rsidR="00EE7C10">
              <w:rPr>
                <w:rFonts w:cs="Calibri"/>
                <w:color w:val="000000"/>
              </w:rPr>
              <w:t>Comfort Now LA</w:t>
            </w:r>
            <w:r w:rsidRPr="005E6973">
              <w:rPr>
                <w:rFonts w:cs="Calibri"/>
                <w:color w:val="000000"/>
              </w:rPr>
              <w:t>”</w:t>
            </w:r>
          </w:p>
          <w:p w14:paraId="7F8754D3" w14:textId="77777777" w:rsidR="0031060A" w:rsidRDefault="0031060A" w:rsidP="00426E4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524DA741" w14:textId="05CE1080" w:rsidR="0031060A" w:rsidRPr="005E6973" w:rsidRDefault="0031060A" w:rsidP="00426E4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Ethics Case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CDF20" w14:textId="77777777" w:rsidR="00426E46" w:rsidRPr="005E6973" w:rsidRDefault="00426E46" w:rsidP="00426E46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5 (60 min.) </w:t>
            </w:r>
          </w:p>
          <w:p w14:paraId="1143A086" w14:textId="77777777" w:rsidR="000F0861" w:rsidRPr="0031060A" w:rsidRDefault="00426E46" w:rsidP="00426E46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Case 5</w:t>
            </w:r>
          </w:p>
          <w:p w14:paraId="2E7F7CBB" w14:textId="77777777" w:rsidR="0031060A" w:rsidRDefault="0031060A" w:rsidP="0031060A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08165CAE" w14:textId="6BE0E21B" w:rsidR="0031060A" w:rsidRPr="005E6973" w:rsidRDefault="0031060A" w:rsidP="0031060A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6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7EC52" w14:textId="77777777" w:rsidR="00B41A5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5B2E3E2A" w14:textId="623C38D1" w:rsidR="00426E46" w:rsidRPr="0044768F" w:rsidRDefault="00426E46" w:rsidP="00426E4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“</w:t>
            </w:r>
            <w:r w:rsidR="00EE7C10">
              <w:rPr>
                <w:rFonts w:ascii="Calibri" w:hAnsi="Calibri" w:cs="Calibri"/>
                <w:sz w:val="20"/>
                <w:szCs w:val="20"/>
              </w:rPr>
              <w:t>Comfort Now LA</w:t>
            </w:r>
            <w:r>
              <w:rPr>
                <w:rFonts w:ascii="Calibri" w:hAnsi="Calibri" w:cs="Calibri"/>
                <w:sz w:val="20"/>
                <w:szCs w:val="20"/>
              </w:rPr>
              <w:t>” – BUS302 website</w:t>
            </w:r>
          </w:p>
          <w:p w14:paraId="1813B4D7" w14:textId="77777777" w:rsidR="00426E46" w:rsidRPr="005E6973" w:rsidRDefault="00426E46" w:rsidP="00426E4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5CEE408C" w14:textId="6862BA6C" w:rsidR="000F0861" w:rsidRDefault="00426E46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: </w:t>
            </w:r>
            <w:r>
              <w:rPr>
                <w:rFonts w:ascii="Calibri" w:hAnsi="Calibri" w:cs="Calibri"/>
                <w:sz w:val="20"/>
                <w:szCs w:val="20"/>
              </w:rPr>
              <w:t>“</w:t>
            </w:r>
            <w:r w:rsidR="00EE7C10">
              <w:rPr>
                <w:rFonts w:ascii="Calibri" w:hAnsi="Calibri" w:cs="Calibri"/>
                <w:sz w:val="20"/>
                <w:szCs w:val="20"/>
              </w:rPr>
              <w:t>Comfort Now LA</w:t>
            </w:r>
            <w:r>
              <w:rPr>
                <w:rFonts w:ascii="Calibri" w:hAnsi="Calibri" w:cs="Calibri"/>
                <w:sz w:val="20"/>
                <w:szCs w:val="20"/>
              </w:rPr>
              <w:t>” – Case #5</w:t>
            </w:r>
          </w:p>
        </w:tc>
      </w:tr>
      <w:tr w:rsidR="00B41A53" w:rsidRPr="005E6973" w14:paraId="2C6EA824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AED7F" w14:textId="5DBA8284" w:rsidR="00B41A53" w:rsidRPr="005E6973" w:rsidRDefault="00D179A5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5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F5E133" w14:textId="3A6E583C" w:rsidR="00B41A53" w:rsidRPr="005E6973" w:rsidRDefault="00D179A5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30</w:t>
            </w:r>
            <w:r w:rsidR="00B41A53">
              <w:rPr>
                <w:rFonts w:cs="Calibri"/>
              </w:rPr>
              <w:t>-Nov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CD46FA" w14:textId="67798384" w:rsidR="00B41A53" w:rsidRPr="005E6973" w:rsidRDefault="00B41A53" w:rsidP="0031060A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5: “</w:t>
            </w:r>
            <w:r w:rsidR="00EE7C10">
              <w:rPr>
                <w:rFonts w:cs="Calibri"/>
                <w:color w:val="000000"/>
              </w:rPr>
              <w:t>Comfort Now LA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28E2C6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37829C8" w14:textId="2CF7B98D" w:rsidR="00B41A53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5</w:t>
            </w:r>
          </w:p>
          <w:p w14:paraId="0790ACCF" w14:textId="2E08B46A" w:rsidR="00B41A53" w:rsidRPr="005E6973" w:rsidRDefault="00B41A53" w:rsidP="0031060A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6C9CA" w14:textId="77777777" w:rsidR="00B41A5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4D37EFC6" w14:textId="77777777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75F64AE7" w14:textId="08752A54" w:rsidR="00B41A53" w:rsidRPr="000E115A" w:rsidRDefault="00B41A53" w:rsidP="00B41A53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1D92C9CF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2354D129" w14:textId="77777777" w:rsidR="00B41A53" w:rsidRPr="00195820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5 (75 minutes each team)</w:t>
            </w:r>
          </w:p>
          <w:p w14:paraId="07E8C5E6" w14:textId="77777777" w:rsidR="00B41A53" w:rsidRPr="000E115A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0E429C30" w14:textId="07FCBE48" w:rsidR="00B41A53" w:rsidRPr="005E6973" w:rsidRDefault="00B41A53" w:rsidP="00B41A53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B41A53" w:rsidRPr="005E6973" w14:paraId="696178EC" w14:textId="77777777" w:rsidTr="00E86ACD">
        <w:trPr>
          <w:trHeight w:val="944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54A97" w14:textId="0842582B" w:rsidR="00B41A53" w:rsidRPr="005E697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6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7B50B6" w14:textId="67A1AECF" w:rsidR="00B41A53" w:rsidRPr="005E6973" w:rsidRDefault="00D179A5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7</w:t>
            </w:r>
            <w:r w:rsidR="00B41A53">
              <w:rPr>
                <w:rFonts w:cs="Calibri"/>
                <w:color w:val="000000"/>
              </w:rPr>
              <w:t>-Dec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D3FF06" w14:textId="77777777" w:rsidR="00B41A53" w:rsidRPr="005E6973" w:rsidRDefault="00B41A53" w:rsidP="00B41A53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In Class Ethics Writing Assignment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EB9020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53445702" w14:textId="573B8E1C" w:rsidR="00B41A53" w:rsidRPr="00F8330D" w:rsidRDefault="00B41A53" w:rsidP="00F8330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n-class Ethics Writing Assignment</w:t>
            </w:r>
            <w:r w:rsidR="00AD7AD0">
              <w:rPr>
                <w:rFonts w:ascii="Calibri" w:hAnsi="Calibri" w:cs="Calibri"/>
                <w:sz w:val="20"/>
                <w:szCs w:val="20"/>
              </w:rPr>
              <w:t xml:space="preserve"> (Canvas)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CAC9E1" w14:textId="77777777" w:rsidR="00B41A53" w:rsidRPr="005E6973" w:rsidRDefault="00B41A53" w:rsidP="00B41A53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Read prior to class: </w:t>
            </w:r>
          </w:p>
          <w:p w14:paraId="00F8F1D0" w14:textId="28DCDF54" w:rsidR="00B41A53" w:rsidRPr="003B3ABC" w:rsidRDefault="00B41A53" w:rsidP="003B3ABC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al Decision Making - CP pp. 93-102</w:t>
            </w:r>
          </w:p>
        </w:tc>
      </w:tr>
    </w:tbl>
    <w:p w14:paraId="5B68F70F" w14:textId="77777777" w:rsidR="00FA737C" w:rsidRPr="005E6973" w:rsidRDefault="00FA737C" w:rsidP="0053796B">
      <w:pPr>
        <w:rPr>
          <w:rFonts w:cs="Calibri"/>
          <w:b/>
          <w:sz w:val="28"/>
        </w:rPr>
      </w:pPr>
    </w:p>
    <w:sectPr w:rsidR="00FA737C" w:rsidRPr="005E6973" w:rsidSect="005D521B">
      <w:footerReference w:type="default" r:id="rId9"/>
      <w:pgSz w:w="15840" w:h="12240" w:orient="landscape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DF2E0" w14:textId="77777777" w:rsidR="002A17F4" w:rsidRDefault="002A17F4" w:rsidP="007A30A5">
      <w:pPr>
        <w:spacing w:after="0" w:line="240" w:lineRule="auto"/>
      </w:pPr>
      <w:r>
        <w:separator/>
      </w:r>
    </w:p>
  </w:endnote>
  <w:endnote w:type="continuationSeparator" w:id="0">
    <w:p w14:paraId="22CB6B27" w14:textId="77777777" w:rsidR="002A17F4" w:rsidRDefault="002A17F4" w:rsidP="007A3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73532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1B3D10" w14:textId="77777777" w:rsidR="00C87EE3" w:rsidRDefault="00C87EE3" w:rsidP="00252C31">
        <w:pPr>
          <w:pStyle w:val="Footer"/>
          <w:jc w:val="center"/>
        </w:pPr>
      </w:p>
      <w:p w14:paraId="4D02661A" w14:textId="77777777" w:rsidR="00252C31" w:rsidRDefault="0053796B" w:rsidP="00252C31">
        <w:pPr>
          <w:pStyle w:val="Footer"/>
          <w:jc w:val="center"/>
        </w:pPr>
        <w:r>
          <w:t xml:space="preserve">Page </w:t>
        </w:r>
        <w:r w:rsidR="00252C31">
          <w:fldChar w:fldCharType="begin"/>
        </w:r>
        <w:r w:rsidR="00252C31">
          <w:instrText xml:space="preserve"> PAGE   \* MERGEFORMAT </w:instrText>
        </w:r>
        <w:r w:rsidR="00252C31">
          <w:fldChar w:fldCharType="separate"/>
        </w:r>
        <w:r w:rsidR="002C0F4C">
          <w:rPr>
            <w:noProof/>
          </w:rPr>
          <w:t>1</w:t>
        </w:r>
        <w:r w:rsidR="00252C31">
          <w:rPr>
            <w:noProof/>
          </w:rPr>
          <w:fldChar w:fldCharType="end"/>
        </w:r>
      </w:p>
    </w:sdtContent>
  </w:sdt>
  <w:p w14:paraId="7013E4BC" w14:textId="77777777" w:rsidR="00252C31" w:rsidRDefault="00252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BFD8C4" w14:textId="77777777" w:rsidR="002A17F4" w:rsidRDefault="002A17F4" w:rsidP="007A30A5">
      <w:pPr>
        <w:spacing w:after="0" w:line="240" w:lineRule="auto"/>
      </w:pPr>
      <w:r>
        <w:separator/>
      </w:r>
    </w:p>
  </w:footnote>
  <w:footnote w:type="continuationSeparator" w:id="0">
    <w:p w14:paraId="28F72712" w14:textId="77777777" w:rsidR="002A17F4" w:rsidRDefault="002A17F4" w:rsidP="007A30A5">
      <w:pPr>
        <w:spacing w:after="0" w:line="240" w:lineRule="auto"/>
      </w:pPr>
      <w:r>
        <w:continuationSeparator/>
      </w:r>
    </w:p>
  </w:footnote>
  <w:footnote w:id="1">
    <w:p w14:paraId="266D355D" w14:textId="631BFAEB" w:rsidR="00F77698" w:rsidRDefault="00F77698">
      <w:pPr>
        <w:pStyle w:val="FootnoteText"/>
      </w:pPr>
      <w:r>
        <w:rPr>
          <w:rStyle w:val="FootnoteReference"/>
        </w:rPr>
        <w:footnoteRef/>
      </w:r>
      <w:r w:rsidR="00CC273C">
        <w:t xml:space="preserve"> </w:t>
      </w:r>
      <w:r w:rsidR="007E6135" w:rsidRPr="00BD5054">
        <w:rPr>
          <w:rFonts w:eastAsia="Times New Roman" w:cs="Calibri"/>
          <w:color w:val="000000"/>
        </w:rPr>
        <w:t xml:space="preserve">The last day of formal instruction is Tuesday, December </w:t>
      </w:r>
      <w:r w:rsidR="007E6135">
        <w:rPr>
          <w:rFonts w:eastAsia="Times New Roman" w:cs="Calibri"/>
          <w:color w:val="000000"/>
        </w:rPr>
        <w:t>8</w:t>
      </w:r>
      <w:r w:rsidR="007E6135" w:rsidRPr="00BD5054">
        <w:rPr>
          <w:rFonts w:eastAsia="Times New Roman" w:cs="Calibri"/>
          <w:color w:val="000000"/>
        </w:rPr>
        <w:t xml:space="preserve">. This semester’s holidays are Saturday </w:t>
      </w:r>
      <w:r w:rsidR="007E6135">
        <w:rPr>
          <w:rFonts w:eastAsia="Times New Roman" w:cs="Calibri"/>
          <w:color w:val="000000"/>
        </w:rPr>
        <w:t>9</w:t>
      </w:r>
      <w:r w:rsidR="007E6135" w:rsidRPr="00BD5054">
        <w:rPr>
          <w:rFonts w:eastAsia="Times New Roman" w:cs="Calibri"/>
          <w:color w:val="000000"/>
        </w:rPr>
        <w:t>/</w:t>
      </w:r>
      <w:r w:rsidR="007E6135">
        <w:rPr>
          <w:rFonts w:eastAsia="Times New Roman" w:cs="Calibri"/>
          <w:color w:val="000000"/>
        </w:rPr>
        <w:t>5</w:t>
      </w:r>
      <w:r w:rsidR="007E6135" w:rsidRPr="00BD5054">
        <w:rPr>
          <w:rFonts w:eastAsia="Times New Roman" w:cs="Calibri"/>
          <w:color w:val="000000"/>
        </w:rPr>
        <w:t xml:space="preserve"> thru Monday 9/</w:t>
      </w:r>
      <w:r w:rsidR="007E6135">
        <w:rPr>
          <w:rFonts w:eastAsia="Times New Roman" w:cs="Calibri"/>
          <w:color w:val="000000"/>
        </w:rPr>
        <w:t>7</w:t>
      </w:r>
      <w:r w:rsidR="007E6135" w:rsidRPr="00BD5054">
        <w:rPr>
          <w:rFonts w:eastAsia="Times New Roman" w:cs="Calibri"/>
          <w:color w:val="000000"/>
        </w:rPr>
        <w:t xml:space="preserve"> (Labor Day Holiday), </w:t>
      </w:r>
      <w:r w:rsidR="007E6135">
        <w:rPr>
          <w:rFonts w:eastAsia="Times New Roman" w:cs="Calibri"/>
          <w:color w:val="000000"/>
        </w:rPr>
        <w:t>Wednesday</w:t>
      </w:r>
      <w:r w:rsidR="007E6135" w:rsidRPr="00BD5054">
        <w:rPr>
          <w:rFonts w:eastAsia="Times New Roman" w:cs="Calibri"/>
          <w:color w:val="000000"/>
        </w:rPr>
        <w:t xml:space="preserve"> 11/1</w:t>
      </w:r>
      <w:r w:rsidR="007E6135">
        <w:rPr>
          <w:rFonts w:eastAsia="Times New Roman" w:cs="Calibri"/>
          <w:color w:val="000000"/>
        </w:rPr>
        <w:t>1</w:t>
      </w:r>
      <w:r w:rsidR="007E6135" w:rsidRPr="00BD5054">
        <w:rPr>
          <w:rFonts w:eastAsia="Times New Roman" w:cs="Calibri"/>
          <w:color w:val="000000"/>
        </w:rPr>
        <w:t xml:space="preserve"> (Veteran</w:t>
      </w:r>
      <w:r w:rsidR="007E6135">
        <w:rPr>
          <w:rFonts w:eastAsia="Times New Roman" w:cs="Calibri"/>
          <w:color w:val="000000"/>
        </w:rPr>
        <w:t>s</w:t>
      </w:r>
      <w:r w:rsidR="007E6135" w:rsidRPr="00BD5054">
        <w:rPr>
          <w:rFonts w:eastAsia="Times New Roman" w:cs="Calibri"/>
          <w:color w:val="000000"/>
        </w:rPr>
        <w:t>’ Day Holiday) and Thursday 11/2</w:t>
      </w:r>
      <w:r w:rsidR="007E6135">
        <w:rPr>
          <w:rFonts w:eastAsia="Times New Roman" w:cs="Calibri"/>
          <w:color w:val="000000"/>
        </w:rPr>
        <w:t>6</w:t>
      </w:r>
      <w:r w:rsidR="007E6135" w:rsidRPr="00BD5054">
        <w:rPr>
          <w:rFonts w:eastAsia="Times New Roman" w:cs="Calibri"/>
          <w:color w:val="000000"/>
        </w:rPr>
        <w:t xml:space="preserve"> thru Sunday </w:t>
      </w:r>
      <w:r w:rsidR="007E6135">
        <w:rPr>
          <w:rFonts w:eastAsia="Times New Roman" w:cs="Calibri"/>
          <w:color w:val="000000"/>
        </w:rPr>
        <w:t>11/29</w:t>
      </w:r>
      <w:r w:rsidR="007E6135" w:rsidRPr="00BD5054">
        <w:rPr>
          <w:rFonts w:eastAsia="Times New Roman" w:cs="Calibri"/>
          <w:color w:val="000000"/>
        </w:rPr>
        <w:t xml:space="preserve"> for Thanksgiving recess.</w:t>
      </w:r>
    </w:p>
  </w:footnote>
  <w:footnote w:id="2">
    <w:p w14:paraId="46A502AF" w14:textId="77777777" w:rsidR="00F77698" w:rsidRDefault="00F77698">
      <w:pPr>
        <w:pStyle w:val="FootnoteText"/>
      </w:pPr>
      <w:r>
        <w:rPr>
          <w:rStyle w:val="FootnoteReference"/>
        </w:rPr>
        <w:footnoteRef/>
      </w:r>
      <w:r>
        <w:t xml:space="preserve"> Items in the BUS 302 Course Pack are abbrevia</w:t>
      </w:r>
      <w:r w:rsidR="00277854">
        <w:t>te</w:t>
      </w:r>
      <w:r w:rsidR="00C604B2">
        <w:t xml:space="preserve">d CP. </w:t>
      </w:r>
      <w:r w:rsidR="00277854">
        <w:t xml:space="preserve">Course Pack </w:t>
      </w:r>
      <w:r w:rsidR="00C604B2">
        <w:t>materials are available in print form and online.</w:t>
      </w:r>
      <w:r w:rsidR="000120F3">
        <w:t xml:space="preserve"> Instructors </w:t>
      </w:r>
      <w:r w:rsidR="00035D8A">
        <w:t>may</w:t>
      </w:r>
      <w:r w:rsidR="006D1A1B">
        <w:t xml:space="preserve"> make </w:t>
      </w:r>
      <w:r w:rsidR="00C73C6E">
        <w:t xml:space="preserve">purchasing </w:t>
      </w:r>
      <w:r w:rsidR="006D1A1B">
        <w:t>the print form of C</w:t>
      </w:r>
      <w:r w:rsidR="007A4338">
        <w:t xml:space="preserve">ourse </w:t>
      </w:r>
      <w:r w:rsidR="006D1A1B">
        <w:t>P</w:t>
      </w:r>
      <w:r w:rsidR="007A4338">
        <w:t>ack</w:t>
      </w:r>
      <w:r w:rsidR="006D1A1B">
        <w:t xml:space="preserve"> </w:t>
      </w:r>
      <w:r w:rsidR="00252C31">
        <w:t>mandatory</w:t>
      </w:r>
      <w:r w:rsidR="00035D8A">
        <w:t>.</w:t>
      </w:r>
    </w:p>
  </w:footnote>
  <w:footnote w:id="3">
    <w:p w14:paraId="2384DFEA" w14:textId="40514009" w:rsidR="00F8330D" w:rsidRDefault="00F8330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eastAsia="Times New Roman" w:cs="Calibri"/>
          <w:color w:val="000000"/>
        </w:rPr>
        <w:t>A</w:t>
      </w:r>
      <w:r w:rsidRPr="007F3B5A">
        <w:rPr>
          <w:rFonts w:eastAsia="Times New Roman" w:cs="Calibri"/>
          <w:color w:val="000000"/>
        </w:rPr>
        <w:t xml:space="preserve"> visit to your class by Craig Oka, Career Education and Professional Development Center director, to make a </w:t>
      </w:r>
      <w:r>
        <w:rPr>
          <w:rFonts w:eastAsia="Times New Roman" w:cs="Calibri"/>
          <w:color w:val="000000"/>
        </w:rPr>
        <w:t>30-</w:t>
      </w:r>
      <w:r w:rsidRPr="007F3B5A">
        <w:rPr>
          <w:rFonts w:eastAsia="Times New Roman" w:cs="Calibri"/>
          <w:color w:val="000000"/>
        </w:rPr>
        <w:t xml:space="preserve">minute presentation regarding career and professional resources </w:t>
      </w:r>
      <w:r>
        <w:rPr>
          <w:rFonts w:eastAsia="Times New Roman" w:cs="Calibri"/>
          <w:color w:val="000000"/>
        </w:rPr>
        <w:t xml:space="preserve">(e.g.  </w:t>
      </w:r>
      <w:r w:rsidRPr="007F3B5A">
        <w:rPr>
          <w:rFonts w:eastAsia="Times New Roman" w:cs="Calibri"/>
          <w:color w:val="000000"/>
        </w:rPr>
        <w:t xml:space="preserve">Handshake and </w:t>
      </w:r>
      <w:proofErr w:type="spellStart"/>
      <w:r w:rsidRPr="007F3B5A">
        <w:rPr>
          <w:rFonts w:eastAsia="Times New Roman" w:cs="Calibri"/>
          <w:color w:val="000000"/>
        </w:rPr>
        <w:t>VMock</w:t>
      </w:r>
      <w:proofErr w:type="spellEnd"/>
      <w:r>
        <w:rPr>
          <w:rFonts w:eastAsia="Times New Roman" w:cs="Calibri"/>
          <w:color w:val="000000"/>
        </w:rPr>
        <w:t>)</w:t>
      </w:r>
      <w:r w:rsidRPr="007F3B5A">
        <w:rPr>
          <w:rFonts w:eastAsia="Times New Roman" w:cs="Calibri"/>
          <w:color w:val="000000"/>
        </w:rPr>
        <w:t xml:space="preserve"> available to our students. The presentation includes information about career center office, the EY Center, and the new resources being offered </w:t>
      </w:r>
      <w:r>
        <w:rPr>
          <w:rFonts w:eastAsia="Times New Roman" w:cs="Calibri"/>
          <w:color w:val="000000"/>
        </w:rPr>
        <w:t xml:space="preserve">for </w:t>
      </w:r>
      <w:r w:rsidRPr="007F3B5A">
        <w:rPr>
          <w:rFonts w:eastAsia="Times New Roman" w:cs="Calibri"/>
          <w:color w:val="000000"/>
        </w:rPr>
        <w:t xml:space="preserve">this </w:t>
      </w:r>
      <w:r>
        <w:rPr>
          <w:rFonts w:eastAsia="Times New Roman" w:cs="Calibri"/>
          <w:color w:val="000000"/>
        </w:rPr>
        <w:t>Fall</w:t>
      </w:r>
      <w:r w:rsidRPr="007F3B5A">
        <w:rPr>
          <w:rFonts w:eastAsia="Times New Roman" w:cs="Calibri"/>
          <w:color w:val="000000"/>
        </w:rPr>
        <w:t>.  Tentatively, this presentation has been scheduled for the 3rd week of the semeste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B198D"/>
    <w:multiLevelType w:val="hybridMultilevel"/>
    <w:tmpl w:val="F934D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60024"/>
    <w:multiLevelType w:val="hybridMultilevel"/>
    <w:tmpl w:val="479E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861E3"/>
    <w:multiLevelType w:val="hybridMultilevel"/>
    <w:tmpl w:val="19D42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F0DBF"/>
    <w:multiLevelType w:val="hybridMultilevel"/>
    <w:tmpl w:val="152CA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95603"/>
    <w:multiLevelType w:val="hybridMultilevel"/>
    <w:tmpl w:val="CCEAA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1437D"/>
    <w:multiLevelType w:val="hybridMultilevel"/>
    <w:tmpl w:val="9CF4A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CD2BCC"/>
    <w:multiLevelType w:val="hybridMultilevel"/>
    <w:tmpl w:val="2F088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15966"/>
    <w:multiLevelType w:val="hybridMultilevel"/>
    <w:tmpl w:val="DB74A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97757E"/>
    <w:multiLevelType w:val="hybridMultilevel"/>
    <w:tmpl w:val="7F8C8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95AE8"/>
    <w:multiLevelType w:val="hybridMultilevel"/>
    <w:tmpl w:val="7924B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E3998"/>
    <w:multiLevelType w:val="hybridMultilevel"/>
    <w:tmpl w:val="5B566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60B1C05"/>
    <w:multiLevelType w:val="hybridMultilevel"/>
    <w:tmpl w:val="41083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A80E67"/>
    <w:multiLevelType w:val="hybridMultilevel"/>
    <w:tmpl w:val="71764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BC621A"/>
    <w:multiLevelType w:val="hybridMultilevel"/>
    <w:tmpl w:val="91586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271DC4"/>
    <w:multiLevelType w:val="hybridMultilevel"/>
    <w:tmpl w:val="4F3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45810"/>
    <w:multiLevelType w:val="hybridMultilevel"/>
    <w:tmpl w:val="0AFA8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487A18"/>
    <w:multiLevelType w:val="hybridMultilevel"/>
    <w:tmpl w:val="239EB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B834A3"/>
    <w:multiLevelType w:val="hybridMultilevel"/>
    <w:tmpl w:val="32F2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595DDD"/>
    <w:multiLevelType w:val="hybridMultilevel"/>
    <w:tmpl w:val="5F5A6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B6533"/>
    <w:multiLevelType w:val="hybridMultilevel"/>
    <w:tmpl w:val="41E4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73824"/>
    <w:multiLevelType w:val="hybridMultilevel"/>
    <w:tmpl w:val="F4561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551295"/>
    <w:multiLevelType w:val="hybridMultilevel"/>
    <w:tmpl w:val="403E1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0F0794"/>
    <w:multiLevelType w:val="hybridMultilevel"/>
    <w:tmpl w:val="C2A4B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7D6B04"/>
    <w:multiLevelType w:val="hybridMultilevel"/>
    <w:tmpl w:val="BDEEE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5735AD"/>
    <w:multiLevelType w:val="hybridMultilevel"/>
    <w:tmpl w:val="86D87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A022DC"/>
    <w:multiLevelType w:val="hybridMultilevel"/>
    <w:tmpl w:val="29AE8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021D3D"/>
    <w:multiLevelType w:val="hybridMultilevel"/>
    <w:tmpl w:val="EB8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B70528"/>
    <w:multiLevelType w:val="hybridMultilevel"/>
    <w:tmpl w:val="F93AD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B13CDA"/>
    <w:multiLevelType w:val="hybridMultilevel"/>
    <w:tmpl w:val="73AAB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D00FAE"/>
    <w:multiLevelType w:val="hybridMultilevel"/>
    <w:tmpl w:val="4E801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7D4477"/>
    <w:multiLevelType w:val="hybridMultilevel"/>
    <w:tmpl w:val="010A3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7A4143"/>
    <w:multiLevelType w:val="hybridMultilevel"/>
    <w:tmpl w:val="D87C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9"/>
  </w:num>
  <w:num w:numId="3">
    <w:abstractNumId w:val="1"/>
  </w:num>
  <w:num w:numId="4">
    <w:abstractNumId w:val="22"/>
  </w:num>
  <w:num w:numId="5">
    <w:abstractNumId w:val="13"/>
  </w:num>
  <w:num w:numId="6">
    <w:abstractNumId w:val="9"/>
  </w:num>
  <w:num w:numId="7">
    <w:abstractNumId w:val="10"/>
  </w:num>
  <w:num w:numId="8">
    <w:abstractNumId w:val="16"/>
  </w:num>
  <w:num w:numId="9">
    <w:abstractNumId w:val="4"/>
  </w:num>
  <w:num w:numId="10">
    <w:abstractNumId w:val="26"/>
  </w:num>
  <w:num w:numId="11">
    <w:abstractNumId w:val="17"/>
  </w:num>
  <w:num w:numId="12">
    <w:abstractNumId w:val="18"/>
  </w:num>
  <w:num w:numId="13">
    <w:abstractNumId w:val="8"/>
  </w:num>
  <w:num w:numId="14">
    <w:abstractNumId w:val="6"/>
  </w:num>
  <w:num w:numId="15">
    <w:abstractNumId w:val="7"/>
  </w:num>
  <w:num w:numId="16">
    <w:abstractNumId w:val="27"/>
  </w:num>
  <w:num w:numId="17">
    <w:abstractNumId w:val="2"/>
  </w:num>
  <w:num w:numId="18">
    <w:abstractNumId w:val="20"/>
  </w:num>
  <w:num w:numId="19">
    <w:abstractNumId w:val="15"/>
  </w:num>
  <w:num w:numId="20">
    <w:abstractNumId w:val="23"/>
  </w:num>
  <w:num w:numId="21">
    <w:abstractNumId w:val="11"/>
  </w:num>
  <w:num w:numId="22">
    <w:abstractNumId w:val="0"/>
  </w:num>
  <w:num w:numId="23">
    <w:abstractNumId w:val="14"/>
  </w:num>
  <w:num w:numId="24">
    <w:abstractNumId w:val="5"/>
  </w:num>
  <w:num w:numId="25">
    <w:abstractNumId w:val="3"/>
  </w:num>
  <w:num w:numId="26">
    <w:abstractNumId w:val="31"/>
  </w:num>
  <w:num w:numId="27">
    <w:abstractNumId w:val="24"/>
  </w:num>
  <w:num w:numId="28">
    <w:abstractNumId w:val="25"/>
  </w:num>
  <w:num w:numId="29">
    <w:abstractNumId w:val="29"/>
  </w:num>
  <w:num w:numId="30">
    <w:abstractNumId w:val="28"/>
  </w:num>
  <w:num w:numId="31">
    <w:abstractNumId w:val="21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32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3MTYyNDUyMzY3M7dU0lEKTi0uzszPAykwqwUAR90GzSwAAAA="/>
  </w:docVars>
  <w:rsids>
    <w:rsidRoot w:val="00A73501"/>
    <w:rsid w:val="000015D7"/>
    <w:rsid w:val="00001ED1"/>
    <w:rsid w:val="000120F3"/>
    <w:rsid w:val="00022C45"/>
    <w:rsid w:val="00026329"/>
    <w:rsid w:val="0003390D"/>
    <w:rsid w:val="00035D8A"/>
    <w:rsid w:val="000370A2"/>
    <w:rsid w:val="0004198A"/>
    <w:rsid w:val="00042234"/>
    <w:rsid w:val="00052812"/>
    <w:rsid w:val="00053363"/>
    <w:rsid w:val="00061AA4"/>
    <w:rsid w:val="00062100"/>
    <w:rsid w:val="0007588E"/>
    <w:rsid w:val="000759DE"/>
    <w:rsid w:val="00087B31"/>
    <w:rsid w:val="000A114E"/>
    <w:rsid w:val="000A282D"/>
    <w:rsid w:val="000A3FEF"/>
    <w:rsid w:val="000E494B"/>
    <w:rsid w:val="000F0861"/>
    <w:rsid w:val="000F6CB2"/>
    <w:rsid w:val="0010664C"/>
    <w:rsid w:val="00115548"/>
    <w:rsid w:val="001277C2"/>
    <w:rsid w:val="00132F9B"/>
    <w:rsid w:val="001532F0"/>
    <w:rsid w:val="00155075"/>
    <w:rsid w:val="00166491"/>
    <w:rsid w:val="001863EF"/>
    <w:rsid w:val="001864E9"/>
    <w:rsid w:val="00191FC7"/>
    <w:rsid w:val="001975EE"/>
    <w:rsid w:val="001B2B68"/>
    <w:rsid w:val="001D5E8E"/>
    <w:rsid w:val="00210834"/>
    <w:rsid w:val="002267B3"/>
    <w:rsid w:val="00236F73"/>
    <w:rsid w:val="0025216A"/>
    <w:rsid w:val="002528CA"/>
    <w:rsid w:val="00252C31"/>
    <w:rsid w:val="0025557D"/>
    <w:rsid w:val="002570E4"/>
    <w:rsid w:val="00267BAA"/>
    <w:rsid w:val="00273046"/>
    <w:rsid w:val="00273294"/>
    <w:rsid w:val="00276872"/>
    <w:rsid w:val="00277854"/>
    <w:rsid w:val="002948A3"/>
    <w:rsid w:val="002A17F4"/>
    <w:rsid w:val="002C0F4C"/>
    <w:rsid w:val="002E2C0D"/>
    <w:rsid w:val="002F0759"/>
    <w:rsid w:val="002F7EAB"/>
    <w:rsid w:val="0031060A"/>
    <w:rsid w:val="0032283A"/>
    <w:rsid w:val="00343442"/>
    <w:rsid w:val="003525F8"/>
    <w:rsid w:val="00363E95"/>
    <w:rsid w:val="00366A0A"/>
    <w:rsid w:val="00375A99"/>
    <w:rsid w:val="003A0B5E"/>
    <w:rsid w:val="003B3ABC"/>
    <w:rsid w:val="003B7671"/>
    <w:rsid w:val="003C2B45"/>
    <w:rsid w:val="003E735D"/>
    <w:rsid w:val="0040095C"/>
    <w:rsid w:val="0041208D"/>
    <w:rsid w:val="004202A1"/>
    <w:rsid w:val="00426E46"/>
    <w:rsid w:val="00445AD7"/>
    <w:rsid w:val="0044768F"/>
    <w:rsid w:val="00452774"/>
    <w:rsid w:val="004769E0"/>
    <w:rsid w:val="004971A1"/>
    <w:rsid w:val="004B0F6C"/>
    <w:rsid w:val="004B4E2D"/>
    <w:rsid w:val="004C78F6"/>
    <w:rsid w:val="004F3644"/>
    <w:rsid w:val="004F3647"/>
    <w:rsid w:val="004F3F1D"/>
    <w:rsid w:val="005025DE"/>
    <w:rsid w:val="00505C9C"/>
    <w:rsid w:val="005072FD"/>
    <w:rsid w:val="005227C6"/>
    <w:rsid w:val="0053718E"/>
    <w:rsid w:val="0053796B"/>
    <w:rsid w:val="005443DC"/>
    <w:rsid w:val="00545BB7"/>
    <w:rsid w:val="00550CF0"/>
    <w:rsid w:val="0055679C"/>
    <w:rsid w:val="00570F93"/>
    <w:rsid w:val="00575326"/>
    <w:rsid w:val="00582FD1"/>
    <w:rsid w:val="005A03E3"/>
    <w:rsid w:val="005A4D7A"/>
    <w:rsid w:val="005B03BB"/>
    <w:rsid w:val="005D521B"/>
    <w:rsid w:val="005E63A3"/>
    <w:rsid w:val="005E6973"/>
    <w:rsid w:val="005F10BB"/>
    <w:rsid w:val="00607A9C"/>
    <w:rsid w:val="00624496"/>
    <w:rsid w:val="00676B51"/>
    <w:rsid w:val="006A316B"/>
    <w:rsid w:val="006B4890"/>
    <w:rsid w:val="006C0101"/>
    <w:rsid w:val="006D1A1B"/>
    <w:rsid w:val="006D2B6C"/>
    <w:rsid w:val="006D7018"/>
    <w:rsid w:val="006E5B1A"/>
    <w:rsid w:val="006F4DE0"/>
    <w:rsid w:val="0070064F"/>
    <w:rsid w:val="00706855"/>
    <w:rsid w:val="00707028"/>
    <w:rsid w:val="007070AD"/>
    <w:rsid w:val="0071423C"/>
    <w:rsid w:val="0072355E"/>
    <w:rsid w:val="0072789A"/>
    <w:rsid w:val="00752006"/>
    <w:rsid w:val="00761494"/>
    <w:rsid w:val="00762EB7"/>
    <w:rsid w:val="00773AC8"/>
    <w:rsid w:val="007822B7"/>
    <w:rsid w:val="00791AD5"/>
    <w:rsid w:val="00794077"/>
    <w:rsid w:val="00796EE4"/>
    <w:rsid w:val="007A30A5"/>
    <w:rsid w:val="007A4338"/>
    <w:rsid w:val="007C4A62"/>
    <w:rsid w:val="007C6813"/>
    <w:rsid w:val="007D3ECD"/>
    <w:rsid w:val="007D74CE"/>
    <w:rsid w:val="007E6135"/>
    <w:rsid w:val="008028F0"/>
    <w:rsid w:val="00815756"/>
    <w:rsid w:val="00817561"/>
    <w:rsid w:val="00827B2D"/>
    <w:rsid w:val="00830242"/>
    <w:rsid w:val="0083083C"/>
    <w:rsid w:val="008426C8"/>
    <w:rsid w:val="008443DF"/>
    <w:rsid w:val="00851166"/>
    <w:rsid w:val="008601D2"/>
    <w:rsid w:val="00871757"/>
    <w:rsid w:val="008A4E7C"/>
    <w:rsid w:val="008B62D5"/>
    <w:rsid w:val="008D1E8E"/>
    <w:rsid w:val="008F2B18"/>
    <w:rsid w:val="00911EFC"/>
    <w:rsid w:val="00926008"/>
    <w:rsid w:val="00927C90"/>
    <w:rsid w:val="0094075D"/>
    <w:rsid w:val="0095447A"/>
    <w:rsid w:val="00973B72"/>
    <w:rsid w:val="00982334"/>
    <w:rsid w:val="00986ADA"/>
    <w:rsid w:val="0099285D"/>
    <w:rsid w:val="009F641D"/>
    <w:rsid w:val="00A50F86"/>
    <w:rsid w:val="00A73501"/>
    <w:rsid w:val="00A823D9"/>
    <w:rsid w:val="00A94A60"/>
    <w:rsid w:val="00A94F51"/>
    <w:rsid w:val="00AA33C0"/>
    <w:rsid w:val="00AB026D"/>
    <w:rsid w:val="00AD7AD0"/>
    <w:rsid w:val="00B06401"/>
    <w:rsid w:val="00B10070"/>
    <w:rsid w:val="00B111FB"/>
    <w:rsid w:val="00B26490"/>
    <w:rsid w:val="00B31C26"/>
    <w:rsid w:val="00B41A53"/>
    <w:rsid w:val="00B70680"/>
    <w:rsid w:val="00B76676"/>
    <w:rsid w:val="00B82FF8"/>
    <w:rsid w:val="00B955A3"/>
    <w:rsid w:val="00BB78A9"/>
    <w:rsid w:val="00BC3BD7"/>
    <w:rsid w:val="00BE64CF"/>
    <w:rsid w:val="00BF2E80"/>
    <w:rsid w:val="00C17C62"/>
    <w:rsid w:val="00C3033A"/>
    <w:rsid w:val="00C42F45"/>
    <w:rsid w:val="00C604B2"/>
    <w:rsid w:val="00C73C6E"/>
    <w:rsid w:val="00C87172"/>
    <w:rsid w:val="00C87EE3"/>
    <w:rsid w:val="00CC273C"/>
    <w:rsid w:val="00CC2E66"/>
    <w:rsid w:val="00CC66AB"/>
    <w:rsid w:val="00CC7311"/>
    <w:rsid w:val="00CD040A"/>
    <w:rsid w:val="00CE2F65"/>
    <w:rsid w:val="00D03B12"/>
    <w:rsid w:val="00D05AA3"/>
    <w:rsid w:val="00D179A5"/>
    <w:rsid w:val="00D301EF"/>
    <w:rsid w:val="00D4292E"/>
    <w:rsid w:val="00D4484D"/>
    <w:rsid w:val="00D52808"/>
    <w:rsid w:val="00D719B6"/>
    <w:rsid w:val="00D9125A"/>
    <w:rsid w:val="00D9308A"/>
    <w:rsid w:val="00DC10CD"/>
    <w:rsid w:val="00DC7D93"/>
    <w:rsid w:val="00DD2822"/>
    <w:rsid w:val="00DF03B9"/>
    <w:rsid w:val="00DF2EBF"/>
    <w:rsid w:val="00E1090A"/>
    <w:rsid w:val="00E16182"/>
    <w:rsid w:val="00E22BE0"/>
    <w:rsid w:val="00E73AC3"/>
    <w:rsid w:val="00E7507A"/>
    <w:rsid w:val="00E86ACD"/>
    <w:rsid w:val="00EA6484"/>
    <w:rsid w:val="00EA6DA8"/>
    <w:rsid w:val="00ED2FDB"/>
    <w:rsid w:val="00ED3DF1"/>
    <w:rsid w:val="00EE2D2A"/>
    <w:rsid w:val="00EE7075"/>
    <w:rsid w:val="00EE7C10"/>
    <w:rsid w:val="00F02B06"/>
    <w:rsid w:val="00F10A47"/>
    <w:rsid w:val="00F76745"/>
    <w:rsid w:val="00F77698"/>
    <w:rsid w:val="00F8330D"/>
    <w:rsid w:val="00FA10DB"/>
    <w:rsid w:val="00FA737C"/>
    <w:rsid w:val="00FC3F32"/>
    <w:rsid w:val="00FE09C7"/>
    <w:rsid w:val="00FF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FA3B3C"/>
  <w15:docId w15:val="{17EE06DB-F782-44B2-80C2-661A67A5E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A62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0064F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0064F"/>
    <w:rPr>
      <w:rFonts w:ascii="Cambria" w:hAnsi="Cambria" w:cs="Times New Roman"/>
      <w:b/>
      <w:bCs/>
      <w:color w:val="4F81BD"/>
      <w:sz w:val="26"/>
      <w:szCs w:val="26"/>
    </w:rPr>
  </w:style>
  <w:style w:type="paragraph" w:customStyle="1" w:styleId="Default">
    <w:name w:val="Default"/>
    <w:uiPriority w:val="99"/>
    <w:rsid w:val="007A30A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7A30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A30A5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A30A5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5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C3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5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C3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C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DF2EBF"/>
    <w:rPr>
      <w:color w:val="000000"/>
      <w:u w:val="single"/>
    </w:rPr>
  </w:style>
  <w:style w:type="paragraph" w:styleId="ListParagraph">
    <w:name w:val="List Paragraph"/>
    <w:basedOn w:val="Normal"/>
    <w:uiPriority w:val="34"/>
    <w:qFormat/>
    <w:rsid w:val="00CC73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8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un.edu/sites/default/files/CalStatePays%20PowerPoint%20Slide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FEC283-4BDF-4B9B-8FA2-8B7278554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84</Words>
  <Characters>561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ENDAR OF ASSIGNMENTS</vt:lpstr>
    </vt:vector>
  </TitlesOfParts>
  <Company>CSU, Northridge</Company>
  <LinksUpToDate>false</LinksUpToDate>
  <CharactersWithSpaces>6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ENDAR OF ASSIGNMENTS</dc:title>
  <dc:subject/>
  <dc:creator>College of Business and Economics</dc:creator>
  <cp:keywords/>
  <dc:description/>
  <cp:lastModifiedBy>Behnam Abrams</cp:lastModifiedBy>
  <cp:revision>2</cp:revision>
  <cp:lastPrinted>2014-08-17T03:13:00Z</cp:lastPrinted>
  <dcterms:created xsi:type="dcterms:W3CDTF">2020-10-11T19:44:00Z</dcterms:created>
  <dcterms:modified xsi:type="dcterms:W3CDTF">2020-10-11T19:44:00Z</dcterms:modified>
</cp:coreProperties>
</file>